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003558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6B498F">
        <w:rPr>
          <w:rFonts w:eastAsia="Times New Roman" w:cstheme="minorHAnsi"/>
          <w:b/>
        </w:rPr>
        <w:t>68887</w:t>
      </w:r>
    </w:p>
    <w:p w14:paraId="2F6924E5" w14:textId="560FA97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6B498F">
        <w:rPr>
          <w:rFonts w:eastAsia="Times New Roman" w:cstheme="minorHAnsi"/>
          <w:b/>
        </w:rPr>
        <w:t>Pallavi Sharma</w:t>
      </w:r>
    </w:p>
    <w:p w14:paraId="6FB9233B" w14:textId="0CE94D9D" w:rsidR="004E0C5A" w:rsidRPr="00B07A3B" w:rsidRDefault="004E0C5A" w:rsidP="00E761C7">
      <w:pPr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6B498F" w:rsidRPr="00E761C7">
          <w:rPr>
            <w:rStyle w:val="Hyperlink"/>
            <w:rFonts w:eastAsia="Times New Roman" w:cstheme="minorHAnsi"/>
            <w:b/>
          </w:rPr>
          <w:t>https://review.jove.com/account/file-uploader?src=21010583</w:t>
        </w:r>
      </w:hyperlink>
    </w:p>
    <w:p w14:paraId="2C89778F" w14:textId="77777777" w:rsidR="004E0C5A" w:rsidRPr="00B07A3B" w:rsidRDefault="004E0C5A" w:rsidP="00E761C7">
      <w:pPr>
        <w:jc w:val="both"/>
        <w:outlineLvl w:val="0"/>
        <w:rPr>
          <w:rFonts w:eastAsia="Times New Roman" w:cstheme="minorHAnsi"/>
          <w:b/>
        </w:rPr>
      </w:pPr>
    </w:p>
    <w:p w14:paraId="12CA282B" w14:textId="77777777" w:rsidR="006B498F" w:rsidRPr="006B498F" w:rsidRDefault="004E0C5A" w:rsidP="006B498F">
      <w:pPr>
        <w:rPr>
          <w:b/>
          <w:bCs/>
          <w:sz w:val="32"/>
          <w:szCs w:val="32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6B498F" w:rsidRPr="006B498F">
        <w:rPr>
          <w:b/>
          <w:bCs/>
          <w:sz w:val="32"/>
          <w:szCs w:val="32"/>
        </w:rPr>
        <w:t>Manipulation and Analysis of Cell Cycle-dependent Processes in Budding Yeast</w:t>
      </w:r>
    </w:p>
    <w:p w14:paraId="30BC7CCC" w14:textId="7073A68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63E4B83" w14:textId="77777777" w:rsidR="006B498F" w:rsidRPr="006B498F" w:rsidRDefault="006B498F" w:rsidP="006B498F">
      <w:pPr>
        <w:rPr>
          <w:sz w:val="28"/>
          <w:szCs w:val="28"/>
          <w:vertAlign w:val="superscript"/>
        </w:rPr>
      </w:pPr>
      <w:r w:rsidRPr="006B498F">
        <w:rPr>
          <w:sz w:val="28"/>
          <w:szCs w:val="28"/>
        </w:rPr>
        <w:t>Michael G. Stewart</w:t>
      </w:r>
      <w:r w:rsidRPr="006B498F">
        <w:rPr>
          <w:sz w:val="28"/>
          <w:szCs w:val="28"/>
          <w:vertAlign w:val="superscript"/>
        </w:rPr>
        <w:t>1,2,</w:t>
      </w:r>
      <w:r w:rsidRPr="006B498F">
        <w:rPr>
          <w:sz w:val="28"/>
          <w:szCs w:val="28"/>
        </w:rPr>
        <w:t>*, Talia C. Scheel</w:t>
      </w:r>
      <w:r w:rsidRPr="006B498F">
        <w:rPr>
          <w:sz w:val="28"/>
          <w:szCs w:val="28"/>
          <w:vertAlign w:val="superscript"/>
        </w:rPr>
        <w:t>1,</w:t>
      </w:r>
      <w:r w:rsidRPr="006B498F">
        <w:rPr>
          <w:sz w:val="28"/>
          <w:szCs w:val="28"/>
        </w:rPr>
        <w:t>*, Ahmed A. Abouelghar</w:t>
      </w:r>
      <w:r w:rsidRPr="006B498F">
        <w:rPr>
          <w:sz w:val="28"/>
          <w:szCs w:val="28"/>
          <w:vertAlign w:val="superscript"/>
        </w:rPr>
        <w:t>1,</w:t>
      </w:r>
      <w:r w:rsidRPr="006B498F">
        <w:rPr>
          <w:sz w:val="28"/>
          <w:szCs w:val="28"/>
        </w:rPr>
        <w:t>*, Sara E. Hoppe</w:t>
      </w:r>
      <w:r w:rsidRPr="006B498F">
        <w:rPr>
          <w:sz w:val="28"/>
          <w:szCs w:val="28"/>
          <w:vertAlign w:val="superscript"/>
        </w:rPr>
        <w:t>1,</w:t>
      </w:r>
      <w:r w:rsidRPr="006B498F">
        <w:rPr>
          <w:sz w:val="28"/>
          <w:szCs w:val="28"/>
        </w:rPr>
        <w:t>*, Matthew P. Miller</w:t>
      </w:r>
      <w:r w:rsidRPr="006B498F">
        <w:rPr>
          <w:sz w:val="28"/>
          <w:szCs w:val="28"/>
          <w:vertAlign w:val="superscript"/>
        </w:rPr>
        <w:t>1</w:t>
      </w:r>
    </w:p>
    <w:p w14:paraId="0EE3B197" w14:textId="77777777" w:rsidR="006B498F" w:rsidRPr="006B498F" w:rsidRDefault="006B498F" w:rsidP="006B498F">
      <w:pPr>
        <w:rPr>
          <w:sz w:val="28"/>
          <w:szCs w:val="28"/>
        </w:rPr>
      </w:pPr>
    </w:p>
    <w:p w14:paraId="5020AEE4" w14:textId="7833CDD4" w:rsidR="006B498F" w:rsidRPr="006B498F" w:rsidRDefault="006B498F" w:rsidP="006B498F">
      <w:pPr>
        <w:rPr>
          <w:sz w:val="28"/>
          <w:szCs w:val="28"/>
        </w:rPr>
      </w:pPr>
      <w:commentRangeStart w:id="0"/>
      <w:r w:rsidRPr="006B498F">
        <w:rPr>
          <w:sz w:val="28"/>
          <w:szCs w:val="28"/>
          <w:vertAlign w:val="superscript"/>
        </w:rPr>
        <w:t>1</w:t>
      </w:r>
      <w:r w:rsidRPr="006B498F">
        <w:rPr>
          <w:sz w:val="28"/>
          <w:szCs w:val="28"/>
        </w:rPr>
        <w:t xml:space="preserve">Department of Biochemistry, University of Utah School of Medicine, Salt Lake City, United States </w:t>
      </w:r>
      <w:r w:rsidRPr="006B498F">
        <w:rPr>
          <w:sz w:val="28"/>
          <w:szCs w:val="28"/>
          <w:vertAlign w:val="superscript"/>
        </w:rPr>
        <w:t>2</w:t>
      </w:r>
      <w:r w:rsidRPr="006B498F">
        <w:rPr>
          <w:sz w:val="28"/>
          <w:szCs w:val="28"/>
        </w:rPr>
        <w:t xml:space="preserve">Department of Molecular Biology and Genetics, Howard </w:t>
      </w:r>
      <w:r w:rsidR="000E6172" w:rsidRPr="000E6172">
        <w:rPr>
          <w:sz w:val="28"/>
          <w:szCs w:val="28"/>
          <w:vertAlign w:val="superscript"/>
        </w:rPr>
        <w:t>2</w:t>
      </w:r>
      <w:r w:rsidRPr="006B498F">
        <w:rPr>
          <w:sz w:val="28"/>
          <w:szCs w:val="28"/>
        </w:rPr>
        <w:t>Hughes Medical Institute, Johns Hopkins University School of Medicine</w:t>
      </w:r>
    </w:p>
    <w:p w14:paraId="10E25425" w14:textId="77777777" w:rsidR="006B498F" w:rsidRPr="006B498F" w:rsidRDefault="006B498F" w:rsidP="006B498F">
      <w:pPr>
        <w:rPr>
          <w:sz w:val="28"/>
          <w:szCs w:val="28"/>
        </w:rPr>
      </w:pPr>
    </w:p>
    <w:p w14:paraId="55C2D7D2" w14:textId="77777777" w:rsidR="006B498F" w:rsidRPr="006B498F" w:rsidRDefault="006B498F" w:rsidP="006B498F">
      <w:pPr>
        <w:rPr>
          <w:sz w:val="28"/>
          <w:szCs w:val="28"/>
        </w:rPr>
      </w:pPr>
      <w:r w:rsidRPr="006B498F">
        <w:rPr>
          <w:sz w:val="28"/>
          <w:szCs w:val="28"/>
        </w:rPr>
        <w:t>*These authors contributed equally</w:t>
      </w:r>
      <w:commentRangeEnd w:id="0"/>
      <w:r w:rsidR="000E6172">
        <w:rPr>
          <w:rStyle w:val="CommentReference"/>
          <w:lang w:val="x-none" w:eastAsia="x-none"/>
        </w:rPr>
        <w:commentReference w:id="0"/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1" w:name="_Hlk25233958"/>
    </w:p>
    <w:p w14:paraId="78B5652F" w14:textId="77777777" w:rsidR="006B498F" w:rsidRDefault="006B498F" w:rsidP="006B498F">
      <w:r w:rsidRPr="00F462C2">
        <w:t>Michael G. Stewart</w:t>
      </w:r>
      <w:r>
        <w:t xml:space="preserve">                        </w:t>
      </w:r>
      <w:hyperlink r:id="rId13" w:history="1">
        <w:r w:rsidRPr="006C69B9">
          <w:rPr>
            <w:rStyle w:val="Hyperlink"/>
          </w:rPr>
          <w:t>mstewa64@jh.edu</w:t>
        </w:r>
      </w:hyperlink>
    </w:p>
    <w:p w14:paraId="61F7AF9D" w14:textId="77777777" w:rsidR="006B498F" w:rsidRDefault="006B498F" w:rsidP="006B498F">
      <w:r w:rsidRPr="00F462C2">
        <w:t>Matthew P. Miller</w:t>
      </w:r>
      <w:r>
        <w:t xml:space="preserve">                          </w:t>
      </w:r>
      <w:hyperlink r:id="rId14" w:history="1">
        <w:r w:rsidRPr="006C69B9">
          <w:rPr>
            <w:rStyle w:val="Hyperlink"/>
          </w:rPr>
          <w:t>matthew.miller@biochem.utah.edu</w:t>
        </w:r>
      </w:hyperlink>
      <w:r>
        <w:t xml:space="preserve"> 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782B5B3E" w14:textId="77777777" w:rsidR="006B498F" w:rsidRDefault="006B498F" w:rsidP="006B498F">
      <w:r w:rsidRPr="00F462C2">
        <w:t>Michael G. Stewart</w:t>
      </w:r>
      <w:r>
        <w:t xml:space="preserve">                        </w:t>
      </w:r>
      <w:hyperlink r:id="rId15" w:history="1">
        <w:r w:rsidRPr="006C69B9">
          <w:rPr>
            <w:rStyle w:val="Hyperlink"/>
          </w:rPr>
          <w:t>mstewa64@jh.edu</w:t>
        </w:r>
      </w:hyperlink>
    </w:p>
    <w:p w14:paraId="325862A5" w14:textId="77777777" w:rsidR="006B498F" w:rsidRDefault="006B498F" w:rsidP="006B498F">
      <w:r w:rsidRPr="00F462C2">
        <w:t>Matthew P. Miller</w:t>
      </w:r>
      <w:r>
        <w:t xml:space="preserve">                          </w:t>
      </w:r>
      <w:hyperlink r:id="rId16" w:history="1">
        <w:r w:rsidRPr="006C69B9">
          <w:rPr>
            <w:rStyle w:val="Hyperlink"/>
          </w:rPr>
          <w:t>matthew.miller@biochem.utah.edu</w:t>
        </w:r>
      </w:hyperlink>
      <w:r>
        <w:t xml:space="preserve"> </w:t>
      </w:r>
    </w:p>
    <w:p w14:paraId="0B8E2B27" w14:textId="77777777" w:rsidR="006B498F" w:rsidRDefault="006B498F" w:rsidP="006B498F">
      <w:r w:rsidRPr="00F462C2">
        <w:t>Talia C. Scheel</w:t>
      </w:r>
      <w:r>
        <w:t xml:space="preserve">                                </w:t>
      </w:r>
      <w:hyperlink r:id="rId17" w:history="1">
        <w:r w:rsidRPr="006C69B9">
          <w:rPr>
            <w:rStyle w:val="Hyperlink"/>
          </w:rPr>
          <w:t>talia.cahoon@biochem.utah.edu</w:t>
        </w:r>
      </w:hyperlink>
      <w:r>
        <w:t xml:space="preserve"> </w:t>
      </w:r>
    </w:p>
    <w:p w14:paraId="681A3D13" w14:textId="77777777" w:rsidR="006B498F" w:rsidRDefault="006B498F" w:rsidP="006B498F">
      <w:r w:rsidRPr="00F462C2">
        <w:t>Ahmed A. Abouelghar</w:t>
      </w:r>
      <w:r>
        <w:t xml:space="preserve">                  </w:t>
      </w:r>
      <w:hyperlink r:id="rId18" w:history="1">
        <w:r w:rsidRPr="006C69B9">
          <w:rPr>
            <w:rStyle w:val="Hyperlink"/>
          </w:rPr>
          <w:t>ahmed.abouelghar@biochem.utah.edu</w:t>
        </w:r>
      </w:hyperlink>
      <w:r>
        <w:t xml:space="preserve"> </w:t>
      </w:r>
    </w:p>
    <w:p w14:paraId="51A5EDCC" w14:textId="77777777" w:rsidR="006B498F" w:rsidRDefault="006B498F" w:rsidP="006B498F">
      <w:r w:rsidRPr="00F462C2">
        <w:t>Sara E. Hoppe</w:t>
      </w:r>
      <w:r>
        <w:t xml:space="preserve">                                </w:t>
      </w:r>
      <w:hyperlink r:id="rId19" w:history="1">
        <w:r w:rsidRPr="006C69B9">
          <w:rPr>
            <w:rStyle w:val="Hyperlink"/>
          </w:rPr>
          <w:t>Sara.Hoppe@biochem.utah.edu</w:t>
        </w:r>
      </w:hyperlink>
      <w: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310CDBC1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A5360D">
        <w:rPr>
          <w:rFonts w:eastAsia="Times New Roman" w:cstheme="minorHAnsi"/>
          <w:b/>
          <w:bCs/>
        </w:rPr>
        <w:t>No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BDD722E" w:rsidR="005F1ADF" w:rsidRDefault="005F1ADF" w:rsidP="005F1ADF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A5360D">
        <w:rPr>
          <w:rFonts w:eastAsia="Times New Roman" w:cstheme="minorHAnsi"/>
          <w:b/>
          <w:bCs/>
        </w:rPr>
        <w:t>Yes</w:t>
      </w:r>
    </w:p>
    <w:p w14:paraId="385C8F8A" w14:textId="35A9CB26" w:rsidR="001944C4" w:rsidRPr="00B07A3B" w:rsidRDefault="001944C4" w:rsidP="001944C4">
      <w:pPr>
        <w:spacing w:before="120"/>
        <w:rPr>
          <w:rFonts w:eastAsia="Times New Roman" w:cstheme="minorHAnsi"/>
        </w:rPr>
      </w:pPr>
      <w:r w:rsidRPr="001052F8">
        <w:rPr>
          <w:rFonts w:cstheme="minorHAnsi"/>
          <w:highlight w:val="yellow"/>
        </w:rPr>
        <w:t>Authors: Please create screen capture videos of the shots labeled as SCREEN, create a screenshot summary, and upload the files to your project page as soon as possible:</w:t>
      </w:r>
      <w:r>
        <w:rPr>
          <w:rFonts w:cstheme="minorHAnsi"/>
        </w:rPr>
        <w:t xml:space="preserve"> </w:t>
      </w:r>
      <w:hyperlink r:id="rId20" w:history="1">
        <w:r w:rsidRPr="00E761C7">
          <w:rPr>
            <w:rStyle w:val="Hyperlink"/>
            <w:rFonts w:eastAsia="Times New Roman" w:cstheme="minorHAnsi"/>
            <w:b/>
          </w:rPr>
          <w:t>https://review.jove.com/account/file-uploader?src=21010583</w:t>
        </w:r>
      </w:hyperlink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50496C90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A5360D">
        <w:rPr>
          <w:rFonts w:eastAsia="Times New Roman" w:cstheme="minorHAnsi"/>
          <w:b/>
          <w:bCs/>
        </w:rPr>
        <w:t>No</w:t>
      </w:r>
    </w:p>
    <w:p w14:paraId="3DBC80F0" w14:textId="77777777" w:rsidR="00E761C7" w:rsidRDefault="00E761C7" w:rsidP="005F1ADF">
      <w:pPr>
        <w:spacing w:before="120"/>
        <w:ind w:left="720"/>
        <w:rPr>
          <w:rFonts w:eastAsia="Times New Roman" w:cstheme="minorHAnsi"/>
        </w:rPr>
      </w:pPr>
    </w:p>
    <w:p w14:paraId="5CD4DC49" w14:textId="77777777" w:rsidR="00E761C7" w:rsidRDefault="00E761C7" w:rsidP="005F1ADF">
      <w:pPr>
        <w:spacing w:before="120"/>
        <w:ind w:left="720"/>
        <w:rPr>
          <w:rFonts w:eastAsia="Times New Roman" w:cstheme="minorHAnsi"/>
        </w:rPr>
      </w:pPr>
    </w:p>
    <w:p w14:paraId="6F538DB0" w14:textId="1E361839" w:rsidR="00E761C7" w:rsidRDefault="00E761C7" w:rsidP="00E761C7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>
        <w:t xml:space="preserve">Would you be open to filming two short testimonial statements </w:t>
      </w:r>
      <w:r>
        <w:rPr>
          <w:rStyle w:val="Strong"/>
        </w:rPr>
        <w:t>live during your JoVE shoot</w:t>
      </w:r>
      <w:r>
        <w:t xml:space="preserve">? These will </w:t>
      </w:r>
      <w:r>
        <w:rPr>
          <w:rStyle w:val="Strong"/>
        </w:rPr>
        <w:t>not appear in your JoVE video</w:t>
      </w:r>
      <w:r>
        <w:t xml:space="preserve"> but may be used in JoVE’s promotional materials. </w:t>
      </w:r>
      <w:r w:rsidR="00A5360D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034D1304" w14:textId="77777777" w:rsidR="008813F2" w:rsidRPr="00BC1358" w:rsidRDefault="008813F2" w:rsidP="00E761C7">
      <w:pPr>
        <w:spacing w:before="120"/>
        <w:ind w:left="216" w:hanging="216"/>
        <w:rPr>
          <w:rFonts w:eastAsia="Times New Roman" w:cstheme="minorHAnsi"/>
          <w:b/>
          <w:bCs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D2BD664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382904">
        <w:rPr>
          <w:rFonts w:cstheme="minorHAnsi"/>
          <w:bCs/>
          <w:sz w:val="22"/>
          <w:szCs w:val="22"/>
        </w:rPr>
        <w:t>26</w:t>
      </w:r>
    </w:p>
    <w:p w14:paraId="5AAC9C6C" w14:textId="614532B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382904">
        <w:rPr>
          <w:rFonts w:cstheme="minorHAnsi"/>
          <w:bCs/>
          <w:sz w:val="22"/>
          <w:szCs w:val="22"/>
        </w:rPr>
        <w:t>49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216DD2FC" w:rsidR="007D61A8" w:rsidRPr="008813F2" w:rsidRDefault="002664F8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tthew Miller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DF5271" w:rsidRPr="00DF5271">
        <w:rPr>
          <w:rFonts w:cstheme="minorHAnsi"/>
        </w:rPr>
        <w:t>We study how dividing cells faithfully pass on their chromosomes</w:t>
      </w:r>
      <w:r w:rsidR="00DF5271">
        <w:rPr>
          <w:rFonts w:cstheme="minorHAnsi"/>
        </w:rPr>
        <w:t xml:space="preserve"> during mitosis</w:t>
      </w:r>
      <w:r w:rsidR="00DF5271" w:rsidRPr="00DF5271">
        <w:rPr>
          <w:rFonts w:cstheme="minorHAnsi"/>
        </w:rPr>
        <w:t>, focusing on the molecular machines and mechanisms that ensure accurate chromosome segregation.</w:t>
      </w:r>
    </w:p>
    <w:p w14:paraId="69D87A23" w14:textId="1F903BD3" w:rsidR="008813F2" w:rsidRPr="008813F2" w:rsidRDefault="008813F2" w:rsidP="008813F2">
      <w:pPr>
        <w:pStyle w:val="ListParagraph"/>
        <w:numPr>
          <w:ilvl w:val="2"/>
          <w:numId w:val="3"/>
        </w:numPr>
        <w:spacing w:before="120"/>
        <w:rPr>
          <w:rFonts w:cstheme="minorHAnsi"/>
          <w:b/>
        </w:rPr>
      </w:pPr>
      <w:r w:rsidRPr="008813F2">
        <w:rPr>
          <w:rStyle w:val="AuthorName"/>
          <w:rFonts w:eastAsia="Times" w:cstheme="minorHAnsi"/>
          <w:b w:val="0"/>
          <w:color w:val="auto"/>
          <w:u w:val="none"/>
        </w:rPr>
        <w:t>INTERVIEW: Named Talent says the statement above in an interview-style shot, looking slightly off-camera</w:t>
      </w:r>
      <w:r w:rsidR="001944C4">
        <w:rPr>
          <w:rStyle w:val="AuthorName"/>
          <w:rFonts w:eastAsia="Times" w:cstheme="minorHAnsi"/>
          <w:b w:val="0"/>
          <w:color w:val="auto"/>
          <w:u w:val="none"/>
        </w:rPr>
        <w:t xml:space="preserve">. </w:t>
      </w:r>
      <w:r w:rsidR="001944C4" w:rsidRPr="001944C4">
        <w:rPr>
          <w:rStyle w:val="AuthorName"/>
          <w:rFonts w:eastAsia="Times" w:cstheme="minorHAnsi"/>
          <w:b w:val="0"/>
          <w:i/>
          <w:iCs/>
          <w:color w:val="0070C0"/>
          <w:u w:val="none"/>
        </w:rPr>
        <w:t>Suggested B-roll: 3.4.1.</w:t>
      </w:r>
    </w:p>
    <w:p w14:paraId="4E351003" w14:textId="77777777" w:rsidR="008813F2" w:rsidRPr="00B07A3B" w:rsidRDefault="008813F2" w:rsidP="008813F2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61A0A7D6" w:rsidR="00333FA4" w:rsidRPr="008813F2" w:rsidRDefault="00F8307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ara Hoppe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36294A" w:rsidRPr="0036294A">
        <w:rPr>
          <w:rFonts w:cstheme="minorHAnsi"/>
        </w:rPr>
        <w:t xml:space="preserve">We synchronize cells to study molecular processes that </w:t>
      </w:r>
      <w:r w:rsidR="0036294A">
        <w:rPr>
          <w:rFonts w:cstheme="minorHAnsi"/>
        </w:rPr>
        <w:t>change</w:t>
      </w:r>
      <w:r w:rsidR="0036294A" w:rsidRPr="0036294A">
        <w:rPr>
          <w:rFonts w:cstheme="minorHAnsi"/>
        </w:rPr>
        <w:t xml:space="preserve"> with the cell cycle; without </w:t>
      </w:r>
      <w:r w:rsidR="0036294A">
        <w:rPr>
          <w:rFonts w:cstheme="minorHAnsi"/>
        </w:rPr>
        <w:t>these methods</w:t>
      </w:r>
      <w:r w:rsidR="0036294A" w:rsidRPr="0036294A">
        <w:rPr>
          <w:rFonts w:cstheme="minorHAnsi"/>
        </w:rPr>
        <w:t xml:space="preserve">, key changes would be hidden in </w:t>
      </w:r>
      <w:r w:rsidR="0036294A">
        <w:rPr>
          <w:rFonts w:cstheme="minorHAnsi"/>
        </w:rPr>
        <w:t xml:space="preserve">an </w:t>
      </w:r>
      <w:r w:rsidR="0036294A" w:rsidRPr="0036294A">
        <w:rPr>
          <w:rFonts w:cstheme="minorHAnsi"/>
        </w:rPr>
        <w:t xml:space="preserve">unsynchronized </w:t>
      </w:r>
      <w:r w:rsidR="0036294A">
        <w:rPr>
          <w:rFonts w:cstheme="minorHAnsi"/>
        </w:rPr>
        <w:t>cell population</w:t>
      </w:r>
      <w:r w:rsidR="00EF5162">
        <w:rPr>
          <w:rFonts w:cstheme="minorHAnsi"/>
        </w:rPr>
        <w:t>.</w:t>
      </w:r>
    </w:p>
    <w:p w14:paraId="51089EE8" w14:textId="7DABE653" w:rsidR="008813F2" w:rsidRPr="008813F2" w:rsidRDefault="008813F2" w:rsidP="008813F2">
      <w:pPr>
        <w:pStyle w:val="ListParagraph"/>
        <w:numPr>
          <w:ilvl w:val="2"/>
          <w:numId w:val="3"/>
        </w:numPr>
        <w:spacing w:before="120"/>
        <w:rPr>
          <w:rFonts w:cstheme="minorHAnsi"/>
          <w:b/>
        </w:rPr>
      </w:pPr>
      <w:r w:rsidRPr="008813F2">
        <w:rPr>
          <w:rStyle w:val="AuthorName"/>
          <w:rFonts w:eastAsia="Times" w:cstheme="minorHAnsi"/>
          <w:b w:val="0"/>
          <w:color w:val="auto"/>
          <w:u w:val="none"/>
        </w:rPr>
        <w:t>INTERVIEW: Named Talent says the statement above in an interview-style shot, looking slightly off-camera</w:t>
      </w:r>
      <w:r w:rsidR="001944C4">
        <w:rPr>
          <w:rStyle w:val="AuthorName"/>
          <w:rFonts w:eastAsia="Times" w:cstheme="minorHAnsi"/>
          <w:b w:val="0"/>
          <w:color w:val="auto"/>
          <w:u w:val="none"/>
        </w:rPr>
        <w:t xml:space="preserve">. </w:t>
      </w:r>
    </w:p>
    <w:p w14:paraId="7E05C265" w14:textId="77777777" w:rsidR="008813F2" w:rsidRPr="00B07A3B" w:rsidRDefault="008813F2" w:rsidP="008813F2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2999F532" w:rsidR="00333FA4" w:rsidRPr="008813F2" w:rsidRDefault="00F8307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ara Hoppe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36294A">
        <w:rPr>
          <w:rFonts w:eastAsia="Times New Roman" w:cstheme="minorHAnsi"/>
        </w:rPr>
        <w:t>Compared to other synchronization methods, a</w:t>
      </w:r>
      <w:r w:rsidR="0036294A" w:rsidRPr="0036294A">
        <w:rPr>
          <w:rFonts w:cstheme="minorHAnsi"/>
        </w:rPr>
        <w:t>lpha-factor arrest in bar1 mutants provides a clean</w:t>
      </w:r>
      <w:r w:rsidR="0036294A">
        <w:rPr>
          <w:rFonts w:cstheme="minorHAnsi"/>
        </w:rPr>
        <w:t>er</w:t>
      </w:r>
      <w:r w:rsidR="0036294A" w:rsidRPr="0036294A">
        <w:rPr>
          <w:rFonts w:cstheme="minorHAnsi"/>
        </w:rPr>
        <w:t xml:space="preserve">, reversible G1 </w:t>
      </w:r>
      <w:r>
        <w:rPr>
          <w:rFonts w:cstheme="minorHAnsi"/>
        </w:rPr>
        <w:t>arrest</w:t>
      </w:r>
      <w:r w:rsidR="0036294A" w:rsidRPr="0036294A">
        <w:rPr>
          <w:rFonts w:cstheme="minorHAnsi"/>
        </w:rPr>
        <w:t xml:space="preserve">, allowing us to track an entire yeast culture </w:t>
      </w:r>
      <w:r w:rsidR="0036294A">
        <w:rPr>
          <w:rFonts w:cstheme="minorHAnsi"/>
        </w:rPr>
        <w:t>progressing</w:t>
      </w:r>
      <w:r w:rsidR="0036294A" w:rsidRPr="0036294A">
        <w:rPr>
          <w:rFonts w:cstheme="minorHAnsi"/>
        </w:rPr>
        <w:t xml:space="preserve"> synchronously through the cycle</w:t>
      </w:r>
      <w:r w:rsidR="0036294A">
        <w:rPr>
          <w:rFonts w:cstheme="minorHAnsi"/>
        </w:rPr>
        <w:t>.</w:t>
      </w:r>
    </w:p>
    <w:p w14:paraId="03CDB3CB" w14:textId="5163765F" w:rsidR="008813F2" w:rsidRPr="008813F2" w:rsidRDefault="008813F2" w:rsidP="008813F2">
      <w:pPr>
        <w:pStyle w:val="ListParagraph"/>
        <w:numPr>
          <w:ilvl w:val="2"/>
          <w:numId w:val="3"/>
        </w:numPr>
        <w:spacing w:before="120"/>
        <w:rPr>
          <w:rFonts w:cstheme="minorHAnsi"/>
          <w:b/>
        </w:rPr>
      </w:pPr>
      <w:r w:rsidRPr="008813F2">
        <w:rPr>
          <w:rStyle w:val="AuthorName"/>
          <w:rFonts w:eastAsia="Times" w:cstheme="minorHAnsi"/>
          <w:b w:val="0"/>
          <w:color w:val="auto"/>
          <w:u w:val="none"/>
        </w:rPr>
        <w:t>INTERVIEW: Named Talent says the statement above in an interview-style shot, looking slightly off-camera</w:t>
      </w:r>
      <w:r w:rsidR="000E6172">
        <w:rPr>
          <w:rStyle w:val="AuthorName"/>
          <w:rFonts w:eastAsia="Times" w:cstheme="minorHAnsi"/>
          <w:b w:val="0"/>
          <w:color w:val="auto"/>
          <w:u w:val="none"/>
        </w:rPr>
        <w:t xml:space="preserve">. </w:t>
      </w:r>
      <w:r w:rsidR="000E6172" w:rsidRPr="001944C4">
        <w:rPr>
          <w:rStyle w:val="AuthorName"/>
          <w:rFonts w:eastAsia="Times" w:cstheme="minorHAnsi"/>
          <w:b w:val="0"/>
          <w:i/>
          <w:iCs/>
          <w:color w:val="0070C0"/>
          <w:u w:val="none"/>
        </w:rPr>
        <w:t xml:space="preserve">Suggested B-roll: </w:t>
      </w:r>
      <w:r w:rsidR="000E6172">
        <w:rPr>
          <w:rStyle w:val="AuthorName"/>
          <w:rFonts w:eastAsia="Times" w:cstheme="minorHAnsi"/>
          <w:b w:val="0"/>
          <w:i/>
          <w:iCs/>
          <w:color w:val="0070C0"/>
          <w:u w:val="none"/>
        </w:rPr>
        <w:t>2.2.2</w:t>
      </w:r>
    </w:p>
    <w:p w14:paraId="6A519D8A" w14:textId="77777777" w:rsidR="008813F2" w:rsidRPr="00D75084" w:rsidRDefault="008813F2" w:rsidP="008813F2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2E0790CB" w:rsidR="00D75084" w:rsidRPr="008813F2" w:rsidRDefault="002664F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tthew Miller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83314E" w:rsidRPr="0083314E">
        <w:rPr>
          <w:rFonts w:cstheme="minorHAnsi"/>
        </w:rPr>
        <w:t>Our work reveals dynamic protein localization</w:t>
      </w:r>
      <w:r w:rsidR="0083314E">
        <w:rPr>
          <w:rFonts w:cstheme="minorHAnsi"/>
        </w:rPr>
        <w:t xml:space="preserve"> and activity</w:t>
      </w:r>
      <w:r w:rsidR="0083314E" w:rsidRPr="0083314E">
        <w:rPr>
          <w:rFonts w:cstheme="minorHAnsi"/>
        </w:rPr>
        <w:t xml:space="preserve"> changes through the cell cycle, shedding light on key mitotic processes like chromosome segregation and spindle </w:t>
      </w:r>
      <w:r w:rsidR="0083314E">
        <w:rPr>
          <w:rFonts w:cstheme="minorHAnsi"/>
        </w:rPr>
        <w:t>maintenance</w:t>
      </w:r>
      <w:r w:rsidR="0083314E" w:rsidRPr="0083314E">
        <w:rPr>
          <w:rFonts w:cstheme="minorHAnsi"/>
        </w:rPr>
        <w:t>.</w:t>
      </w:r>
    </w:p>
    <w:p w14:paraId="66D62BB0" w14:textId="195B99EF" w:rsidR="008813F2" w:rsidRPr="008813F2" w:rsidRDefault="008813F2" w:rsidP="008813F2">
      <w:pPr>
        <w:pStyle w:val="ListParagraph"/>
        <w:numPr>
          <w:ilvl w:val="2"/>
          <w:numId w:val="3"/>
        </w:numPr>
        <w:spacing w:before="120"/>
        <w:rPr>
          <w:rFonts w:cstheme="minorHAnsi"/>
          <w:b/>
        </w:rPr>
      </w:pPr>
      <w:r w:rsidRPr="008813F2">
        <w:rPr>
          <w:rStyle w:val="AuthorName"/>
          <w:rFonts w:eastAsia="Times" w:cstheme="minorHAnsi"/>
          <w:b w:val="0"/>
          <w:color w:val="auto"/>
          <w:u w:val="none"/>
        </w:rPr>
        <w:t>INTERVIEW: Named Talent says the statement above in an interview-style shot, looking slightly off-camera</w:t>
      </w:r>
      <w:r w:rsidR="000E6172">
        <w:rPr>
          <w:rStyle w:val="AuthorName"/>
          <w:rFonts w:eastAsia="Times" w:cstheme="minorHAnsi"/>
          <w:b w:val="0"/>
          <w:color w:val="auto"/>
          <w:u w:val="none"/>
        </w:rPr>
        <w:t xml:space="preserve">. </w:t>
      </w:r>
      <w:r w:rsidR="000E6172" w:rsidRPr="001944C4">
        <w:rPr>
          <w:rStyle w:val="AuthorName"/>
          <w:rFonts w:eastAsia="Times" w:cstheme="minorHAnsi"/>
          <w:b w:val="0"/>
          <w:i/>
          <w:iCs/>
          <w:color w:val="0070C0"/>
          <w:u w:val="none"/>
        </w:rPr>
        <w:t xml:space="preserve">Suggested B-roll: </w:t>
      </w:r>
      <w:r w:rsidR="000E6172">
        <w:rPr>
          <w:rStyle w:val="AuthorName"/>
          <w:rFonts w:eastAsia="Times" w:cstheme="minorHAnsi"/>
          <w:b w:val="0"/>
          <w:i/>
          <w:iCs/>
          <w:color w:val="0070C0"/>
          <w:u w:val="none"/>
        </w:rPr>
        <w:t>Figure 2</w:t>
      </w:r>
    </w:p>
    <w:p w14:paraId="1D962844" w14:textId="77777777" w:rsidR="008813F2" w:rsidRPr="00D75084" w:rsidRDefault="008813F2" w:rsidP="008813F2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lastRenderedPageBreak/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08FB6FAB" w14:textId="426FDA82" w:rsidR="00FF25E5" w:rsidRDefault="00A13CC3" w:rsidP="00E761C7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274CFC0C" w:rsidR="00CE10F2" w:rsidRPr="003A24C6" w:rsidRDefault="003A24C6" w:rsidP="003A24C6">
      <w:pPr>
        <w:pStyle w:val="ListParagraph"/>
        <w:numPr>
          <w:ilvl w:val="0"/>
          <w:numId w:val="3"/>
        </w:numPr>
        <w:spacing w:after="200" w:line="276" w:lineRule="auto"/>
        <w:rPr>
          <w:rFonts w:ascii="Calibri" w:hAnsi="Calibri" w:cs="Calibri"/>
          <w:b/>
          <w:bCs/>
        </w:rPr>
      </w:pPr>
      <w:r w:rsidRPr="003A24C6">
        <w:rPr>
          <w:rFonts w:ascii="Calibri" w:hAnsi="Calibri" w:cs="Calibri"/>
          <w:b/>
          <w:bCs/>
        </w:rPr>
        <w:t xml:space="preserve">Yeast </w:t>
      </w:r>
      <w:r>
        <w:rPr>
          <w:rFonts w:ascii="Calibri" w:hAnsi="Calibri" w:cs="Calibri"/>
          <w:b/>
          <w:bCs/>
        </w:rPr>
        <w:t>C</w:t>
      </w:r>
      <w:r w:rsidRPr="003A24C6">
        <w:rPr>
          <w:rFonts w:ascii="Calibri" w:hAnsi="Calibri" w:cs="Calibri"/>
          <w:b/>
          <w:bCs/>
        </w:rPr>
        <w:t xml:space="preserve">ulture and </w:t>
      </w:r>
      <w:r>
        <w:rPr>
          <w:rFonts w:ascii="Calibri" w:hAnsi="Calibri" w:cs="Calibri"/>
          <w:b/>
          <w:bCs/>
        </w:rPr>
        <w:t>C</w:t>
      </w:r>
      <w:r w:rsidRPr="003A24C6">
        <w:rPr>
          <w:rFonts w:ascii="Calibri" w:hAnsi="Calibri" w:cs="Calibri"/>
          <w:b/>
          <w:bCs/>
        </w:rPr>
        <w:t xml:space="preserve">ell </w:t>
      </w:r>
      <w:r>
        <w:rPr>
          <w:rFonts w:ascii="Calibri" w:hAnsi="Calibri" w:cs="Calibri"/>
          <w:b/>
          <w:bCs/>
        </w:rPr>
        <w:t>C</w:t>
      </w:r>
      <w:r w:rsidRPr="003A24C6">
        <w:rPr>
          <w:rFonts w:ascii="Calibri" w:hAnsi="Calibri" w:cs="Calibri"/>
          <w:b/>
          <w:bCs/>
        </w:rPr>
        <w:t xml:space="preserve">ycle </w:t>
      </w:r>
      <w:r>
        <w:rPr>
          <w:rFonts w:ascii="Calibri" w:hAnsi="Calibri" w:cs="Calibri"/>
          <w:b/>
          <w:bCs/>
        </w:rPr>
        <w:t>S</w:t>
      </w:r>
      <w:r w:rsidRPr="003A24C6">
        <w:rPr>
          <w:rFonts w:ascii="Calibri" w:hAnsi="Calibri" w:cs="Calibri"/>
          <w:b/>
          <w:bCs/>
        </w:rPr>
        <w:t>ynchronization: α-</w:t>
      </w:r>
      <w:r>
        <w:rPr>
          <w:rFonts w:ascii="Calibri" w:hAnsi="Calibri" w:cs="Calibri"/>
          <w:b/>
          <w:bCs/>
        </w:rPr>
        <w:t>F</w:t>
      </w:r>
      <w:r w:rsidRPr="003A24C6">
        <w:rPr>
          <w:rFonts w:ascii="Calibri" w:hAnsi="Calibri" w:cs="Calibri"/>
          <w:b/>
          <w:bCs/>
        </w:rPr>
        <w:t>actor</w:t>
      </w:r>
      <w:r w:rsidRPr="003A24C6" w:rsidDel="00B74DDB">
        <w:rPr>
          <w:rFonts w:ascii="Calibri" w:hAnsi="Calibri" w:cs="Calibri"/>
          <w:b/>
          <w:bCs/>
        </w:rPr>
        <w:t xml:space="preserve"> </w:t>
      </w:r>
      <w:r w:rsidR="00382904">
        <w:rPr>
          <w:rFonts w:ascii="Calibri" w:hAnsi="Calibri" w:cs="Calibri"/>
          <w:b/>
          <w:bCs/>
        </w:rPr>
        <w:t>Arrest-Release</w:t>
      </w:r>
    </w:p>
    <w:p w14:paraId="6FE16670" w14:textId="06FEF7DA" w:rsidR="00985FE6" w:rsidRPr="008813F2" w:rsidRDefault="00D7547B" w:rsidP="008813F2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F83075">
        <w:rPr>
          <w:rFonts w:cstheme="minorHAnsi"/>
        </w:rPr>
        <w:t>Talia C</w:t>
      </w:r>
      <w:r w:rsidR="00D76B29">
        <w:rPr>
          <w:rFonts w:cstheme="minorHAnsi"/>
        </w:rPr>
        <w:t>. Scheel</w:t>
      </w:r>
      <w:r w:rsidR="00FF25E5">
        <w:rPr>
          <w:rFonts w:cstheme="minorHAnsi"/>
        </w:rPr>
        <w:t xml:space="preserve"> </w:t>
      </w:r>
    </w:p>
    <w:p w14:paraId="0CE8CFC8" w14:textId="5EACF3A0" w:rsidR="003A24C6" w:rsidRPr="00E761C7" w:rsidRDefault="003A24C6" w:rsidP="00E761C7">
      <w:pPr>
        <w:pStyle w:val="Narration"/>
        <w:numPr>
          <w:ilvl w:val="1"/>
          <w:numId w:val="3"/>
        </w:numPr>
        <w:rPr>
          <w:lang w:val="en-IN"/>
        </w:rPr>
      </w:pPr>
      <w:r w:rsidRPr="007A14F1">
        <w:t>To begin, inoculate yeast into 25 milliliters of YPAD</w:t>
      </w:r>
      <w:r w:rsidR="00084D42">
        <w:t xml:space="preserve"> </w:t>
      </w:r>
      <w:r w:rsidR="00084D42" w:rsidRPr="00084D42">
        <w:rPr>
          <w:i/>
          <w:iCs/>
          <w:color w:val="EE0000"/>
        </w:rPr>
        <w:t>(Y-P-A-D)</w:t>
      </w:r>
      <w:r w:rsidRPr="00084D42">
        <w:rPr>
          <w:color w:val="EE0000"/>
        </w:rPr>
        <w:t xml:space="preserve"> </w:t>
      </w:r>
      <w:r w:rsidR="00D76B29">
        <w:t>media</w:t>
      </w:r>
      <w:r w:rsidR="00084D42">
        <w:t xml:space="preserve"> </w:t>
      </w:r>
      <w:r w:rsidR="00084D42" w:rsidRPr="00084D42">
        <w:rPr>
          <w:b/>
          <w:bCs/>
        </w:rPr>
        <w:t>[1]</w:t>
      </w:r>
      <w:r w:rsidRPr="007A14F1">
        <w:t xml:space="preserve"> and incubate overnight to reach an optical density at 600 nanometers between 0.5 and 2.0 </w:t>
      </w:r>
      <w:r w:rsidRPr="007A14F1">
        <w:rPr>
          <w:b/>
          <w:bCs/>
        </w:rPr>
        <w:t>[</w:t>
      </w:r>
      <w:r w:rsidR="00084D42">
        <w:rPr>
          <w:b/>
          <w:bCs/>
        </w:rPr>
        <w:t>2</w:t>
      </w:r>
      <w:r w:rsidRPr="007A14F1">
        <w:rPr>
          <w:b/>
          <w:bCs/>
        </w:rPr>
        <w:t>]</w:t>
      </w:r>
      <w:r w:rsidRPr="007A14F1">
        <w:t>.</w:t>
      </w:r>
      <w:r>
        <w:t xml:space="preserve"> </w:t>
      </w:r>
    </w:p>
    <w:p w14:paraId="3528A8C7" w14:textId="55E9640E" w:rsidR="00084D42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t xml:space="preserve">WIDE: </w:t>
      </w:r>
      <w:r w:rsidR="00084D42">
        <w:rPr>
          <w:lang w:val="en-IN"/>
        </w:rPr>
        <w:t>Talent adding yeast inoculum to the YPAD culture.</w:t>
      </w:r>
    </w:p>
    <w:p w14:paraId="5A77D7A3" w14:textId="6EA87AE2" w:rsidR="003A24C6" w:rsidRPr="00E761C7" w:rsidRDefault="003A24C6" w:rsidP="003A24C6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 w:rsidRPr="007A14F1">
        <w:rPr>
          <w:lang w:val="en-IN"/>
        </w:rPr>
        <w:t>Talent placing the flask with YPAD medium on a shaker.</w:t>
      </w:r>
      <w:r w:rsidR="00E761C7">
        <w:rPr>
          <w:lang w:val="en-IN"/>
        </w:rPr>
        <w:t xml:space="preserve"> </w:t>
      </w:r>
      <w:r w:rsidR="00E761C7" w:rsidRPr="00E761C7">
        <w:rPr>
          <w:b/>
          <w:bCs/>
          <w:lang w:val="en-IN"/>
        </w:rPr>
        <w:t xml:space="preserve">TXT: </w:t>
      </w:r>
      <w:r w:rsidR="00E761C7" w:rsidRPr="00E761C7">
        <w:rPr>
          <w:b/>
          <w:bCs/>
        </w:rPr>
        <w:t>Dilute culture to OD₆₀₀ = 0.2–0.4 if OD₆₀₀ &gt; 2.0</w:t>
      </w:r>
      <w:r w:rsidR="00382904">
        <w:rPr>
          <w:b/>
          <w:bCs/>
        </w:rPr>
        <w:br/>
      </w:r>
    </w:p>
    <w:p w14:paraId="780DD2FC" w14:textId="35AFBB63" w:rsidR="003A24C6" w:rsidRPr="007A14F1" w:rsidRDefault="00084D42" w:rsidP="003A24C6">
      <w:pPr>
        <w:pStyle w:val="Narration"/>
        <w:numPr>
          <w:ilvl w:val="1"/>
          <w:numId w:val="3"/>
        </w:numPr>
      </w:pPr>
      <w:r w:rsidRPr="007A14F1">
        <w:rPr>
          <w:lang w:val="en-IN"/>
        </w:rPr>
        <w:t>If the optical density at 600 nanometers exceeds 2.0, d</w:t>
      </w:r>
      <w:r w:rsidR="003A24C6" w:rsidRPr="007A14F1">
        <w:t xml:space="preserve">ilute the yeast cells to an optical density at 600 nanometers of 0.5 </w:t>
      </w:r>
      <w:r w:rsidR="003A24C6" w:rsidRPr="007A14F1">
        <w:rPr>
          <w:b/>
          <w:bCs/>
        </w:rPr>
        <w:t>[1]</w:t>
      </w:r>
      <w:r w:rsidR="003A24C6" w:rsidRPr="007A14F1">
        <w:t xml:space="preserve">. Add alpha-factor to the culture to reach a final concentration of 1 microgram per milliliter </w:t>
      </w:r>
      <w:r w:rsidR="003A24C6" w:rsidRPr="007A14F1">
        <w:rPr>
          <w:b/>
          <w:bCs/>
        </w:rPr>
        <w:t>[2]</w:t>
      </w:r>
      <w:r w:rsidR="003A24C6" w:rsidRPr="007A14F1">
        <w:t>.</w:t>
      </w:r>
    </w:p>
    <w:p w14:paraId="4564068E" w14:textId="77777777" w:rsidR="003A24C6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t>Talent diluting yeast culture to the specified optical density using fresh YPAD medium.</w:t>
      </w:r>
    </w:p>
    <w:p w14:paraId="295C5CEA" w14:textId="31B486C1" w:rsidR="003A24C6" w:rsidRPr="007A14F1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t>Talent pipetting alpha-factor stock solution into the flask to achieve the final concentration.</w:t>
      </w:r>
      <w:r w:rsidR="00084D42">
        <w:rPr>
          <w:lang w:val="en-IN"/>
        </w:rPr>
        <w:br/>
      </w:r>
    </w:p>
    <w:p w14:paraId="576542FD" w14:textId="75E915AC" w:rsidR="003A24C6" w:rsidRPr="007A14F1" w:rsidRDefault="003A24C6" w:rsidP="003A24C6">
      <w:pPr>
        <w:pStyle w:val="Narration"/>
        <w:numPr>
          <w:ilvl w:val="1"/>
          <w:numId w:val="3"/>
        </w:numPr>
      </w:pPr>
      <w:r w:rsidRPr="007A14F1">
        <w:t xml:space="preserve">At 2.5 to 3.5 hours after alpha-factor addition, count the percentage of non-budded, shmooed cells under a microscope </w:t>
      </w:r>
      <w:r w:rsidR="00E761C7">
        <w:t xml:space="preserve">to </w:t>
      </w:r>
      <w:r w:rsidR="00E761C7" w:rsidRPr="007A14F1">
        <w:t>assess the</w:t>
      </w:r>
      <w:r w:rsidR="00E761C7">
        <w:t xml:space="preserve"> cell</w:t>
      </w:r>
      <w:r w:rsidR="00E761C7" w:rsidRPr="007A14F1">
        <w:t xml:space="preserve"> arrest </w:t>
      </w:r>
      <w:r w:rsidRPr="007A14F1">
        <w:rPr>
          <w:b/>
          <w:bCs/>
        </w:rPr>
        <w:t>[1</w:t>
      </w:r>
      <w:r w:rsidR="00E761C7">
        <w:rPr>
          <w:b/>
          <w:bCs/>
        </w:rPr>
        <w:t>-TXT</w:t>
      </w:r>
      <w:r w:rsidRPr="007A14F1">
        <w:rPr>
          <w:b/>
          <w:bCs/>
        </w:rPr>
        <w:t>]</w:t>
      </w:r>
      <w:r w:rsidRPr="007A14F1">
        <w:t xml:space="preserve">. </w:t>
      </w:r>
    </w:p>
    <w:p w14:paraId="62C7D6C6" w14:textId="09F161FF" w:rsidR="003A24C6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commentRangeStart w:id="2"/>
      <w:r w:rsidRPr="007A14F1">
        <w:rPr>
          <w:lang w:val="en-IN"/>
        </w:rPr>
        <w:t xml:space="preserve">SCOPE: View of yeast cells under microscope, highlighting </w:t>
      </w:r>
      <w:proofErr w:type="spellStart"/>
      <w:r w:rsidRPr="007A14F1">
        <w:rPr>
          <w:lang w:val="en-IN"/>
        </w:rPr>
        <w:t>shmooed</w:t>
      </w:r>
      <w:proofErr w:type="spellEnd"/>
      <w:r w:rsidRPr="007A14F1">
        <w:rPr>
          <w:lang w:val="en-IN"/>
        </w:rPr>
        <w:t xml:space="preserve"> morphology.</w:t>
      </w:r>
      <w:commentRangeEnd w:id="2"/>
      <w:r w:rsidR="008813F2">
        <w:rPr>
          <w:rStyle w:val="CommentReference"/>
          <w:rFonts w:asciiTheme="minorHAnsi" w:hAnsiTheme="minorHAnsi" w:cs="Calibri (Body)"/>
          <w:lang w:val="x-none" w:eastAsia="x-none"/>
        </w:rPr>
        <w:commentReference w:id="2"/>
      </w:r>
      <w:r w:rsidR="00E761C7">
        <w:rPr>
          <w:lang w:val="en-IN"/>
        </w:rPr>
        <w:t xml:space="preserve"> </w:t>
      </w:r>
      <w:r w:rsidR="00E761C7" w:rsidRPr="00E761C7">
        <w:rPr>
          <w:b/>
          <w:bCs/>
          <w:lang w:val="en-IN"/>
        </w:rPr>
        <w:t xml:space="preserve">TXT: </w:t>
      </w:r>
      <w:r w:rsidR="00E761C7" w:rsidRPr="00E761C7">
        <w:rPr>
          <w:b/>
          <w:bCs/>
        </w:rPr>
        <w:t>Proceed to release when 90–95% cells are shmooed</w:t>
      </w:r>
      <w:r w:rsidR="00E761C7" w:rsidRPr="00E761C7">
        <w:t xml:space="preserve"> </w:t>
      </w:r>
      <w:r w:rsidR="00E761C7">
        <w:br/>
      </w:r>
    </w:p>
    <w:p w14:paraId="0DDD701C" w14:textId="014598CD" w:rsidR="003A24C6" w:rsidRPr="007A14F1" w:rsidRDefault="00382904" w:rsidP="00E761C7">
      <w:pPr>
        <w:pStyle w:val="Narration"/>
        <w:numPr>
          <w:ilvl w:val="1"/>
          <w:numId w:val="3"/>
        </w:numPr>
      </w:pPr>
      <w:r>
        <w:t>Then, s</w:t>
      </w:r>
      <w:r w:rsidR="003A24C6" w:rsidRPr="007A14F1">
        <w:t xml:space="preserve">pin down the culture in a centrifuge at 3,000 </w:t>
      </w:r>
      <w:r w:rsidR="003A24C6" w:rsidRPr="00084D42">
        <w:rPr>
          <w:i/>
          <w:iCs/>
        </w:rPr>
        <w:t xml:space="preserve">g </w:t>
      </w:r>
      <w:r w:rsidR="003A24C6" w:rsidRPr="007A14F1">
        <w:t xml:space="preserve">for 3 to 5 minutes at 23 degrees Celsius </w:t>
      </w:r>
      <w:r w:rsidR="003A24C6" w:rsidRPr="007A14F1">
        <w:rPr>
          <w:b/>
          <w:bCs/>
        </w:rPr>
        <w:t>[1]</w:t>
      </w:r>
      <w:r w:rsidR="003A24C6" w:rsidRPr="007A14F1">
        <w:t xml:space="preserve">. Carefully pour off the supernatant to remove the alpha-factor </w:t>
      </w:r>
      <w:r w:rsidR="003A24C6" w:rsidRPr="007A14F1">
        <w:rPr>
          <w:b/>
          <w:bCs/>
        </w:rPr>
        <w:t>[2]</w:t>
      </w:r>
      <w:r w:rsidR="003A24C6" w:rsidRPr="007A14F1">
        <w:t>.</w:t>
      </w:r>
      <w:r w:rsidR="00E761C7">
        <w:t xml:space="preserve"> </w:t>
      </w:r>
      <w:r w:rsidR="00E761C7" w:rsidRPr="007A14F1">
        <w:t xml:space="preserve">Resuspend the cell pellet in 25 milliliters of YPAD containing 1 percent dimethyl sulfoxide to wash the cells </w:t>
      </w:r>
      <w:r w:rsidR="00E761C7" w:rsidRPr="007A14F1">
        <w:rPr>
          <w:b/>
          <w:bCs/>
        </w:rPr>
        <w:t>[</w:t>
      </w:r>
      <w:r w:rsidR="00E761C7">
        <w:rPr>
          <w:b/>
          <w:bCs/>
        </w:rPr>
        <w:t>3-TXT</w:t>
      </w:r>
      <w:r w:rsidR="00E761C7" w:rsidRPr="007A14F1">
        <w:rPr>
          <w:b/>
          <w:bCs/>
        </w:rPr>
        <w:t>]</w:t>
      </w:r>
      <w:r w:rsidR="00E761C7" w:rsidRPr="007A14F1">
        <w:t>.</w:t>
      </w:r>
    </w:p>
    <w:p w14:paraId="03229414" w14:textId="77777777" w:rsidR="003A24C6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t>Talent placing the culture tube into the centrifuge and setting it to the required speed and time.</w:t>
      </w:r>
    </w:p>
    <w:p w14:paraId="4C55399E" w14:textId="234FE6BA" w:rsidR="00084D42" w:rsidRPr="00E761C7" w:rsidRDefault="003A24C6" w:rsidP="00E761C7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t>Talent pouring off the supernatant from the centrifuged culture.</w:t>
      </w:r>
    </w:p>
    <w:p w14:paraId="45535A96" w14:textId="60AC11BC" w:rsidR="003A24C6" w:rsidRPr="007A14F1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t>Talent pipetting fresh YPAD with dimethyl sulfoxide into the centrifuge tube and resuspending the pellet.</w:t>
      </w:r>
      <w:r w:rsidR="00084D42">
        <w:rPr>
          <w:lang w:val="en-IN"/>
        </w:rPr>
        <w:t xml:space="preserve"> </w:t>
      </w:r>
      <w:r w:rsidR="00084D42" w:rsidRPr="00084D42">
        <w:rPr>
          <w:b/>
          <w:bCs/>
          <w:lang w:val="en-IN"/>
        </w:rPr>
        <w:t>TXT: Repeat centrifugation and wash 2x</w:t>
      </w:r>
      <w:r w:rsidR="00084D42">
        <w:rPr>
          <w:b/>
          <w:bCs/>
          <w:lang w:val="en-IN"/>
        </w:rPr>
        <w:br/>
      </w:r>
    </w:p>
    <w:p w14:paraId="76D8F076" w14:textId="03B8719A" w:rsidR="003A24C6" w:rsidRPr="007A14F1" w:rsidRDefault="00084D42" w:rsidP="00B10AB6">
      <w:pPr>
        <w:pStyle w:val="Narration"/>
        <w:numPr>
          <w:ilvl w:val="1"/>
          <w:numId w:val="3"/>
        </w:numPr>
      </w:pPr>
      <w:r>
        <w:t>Next,</w:t>
      </w:r>
      <w:r w:rsidR="00B10AB6">
        <w:t xml:space="preserve"> </w:t>
      </w:r>
      <w:r>
        <w:t>a</w:t>
      </w:r>
      <w:r w:rsidR="003A24C6" w:rsidRPr="007A14F1">
        <w:t xml:space="preserve">dd YPAD to the washed cells to bring the final volume to 25 </w:t>
      </w:r>
      <w:proofErr w:type="spellStart"/>
      <w:r w:rsidR="003A24C6" w:rsidRPr="007A14F1">
        <w:t>milliliters</w:t>
      </w:r>
      <w:proofErr w:type="spellEnd"/>
      <w:r w:rsidR="003A24C6" w:rsidRPr="007A14F1">
        <w:t xml:space="preserve"> </w:t>
      </w:r>
      <w:r w:rsidR="003A24C6" w:rsidRPr="007A14F1">
        <w:rPr>
          <w:b/>
          <w:bCs/>
        </w:rPr>
        <w:t>[1]</w:t>
      </w:r>
      <w:r w:rsidR="00382904">
        <w:t xml:space="preserve"> and t</w:t>
      </w:r>
      <w:r w:rsidR="003A24C6" w:rsidRPr="007A14F1">
        <w:t xml:space="preserve">ransfer the suspension into a new flask for further incubation or use </w:t>
      </w:r>
      <w:r w:rsidR="003A24C6" w:rsidRPr="007A14F1">
        <w:rPr>
          <w:b/>
          <w:bCs/>
        </w:rPr>
        <w:t>[2]</w:t>
      </w:r>
      <w:r w:rsidR="003A24C6" w:rsidRPr="007A14F1">
        <w:t>.</w:t>
      </w:r>
      <w:r w:rsidR="00B10AB6">
        <w:t xml:space="preserve"> </w:t>
      </w:r>
      <w:r w:rsidR="00B10AB6" w:rsidRPr="007A14F1">
        <w:t xml:space="preserve">Collect the </w:t>
      </w:r>
      <w:r w:rsidR="00B10AB6" w:rsidRPr="007A14F1">
        <w:lastRenderedPageBreak/>
        <w:t xml:space="preserve">zero-minute time point sample immediately after release </w:t>
      </w:r>
      <w:r w:rsidR="00B10AB6" w:rsidRPr="00084D42">
        <w:t>and</w:t>
      </w:r>
      <w:r w:rsidR="00B10AB6" w:rsidRPr="007A14F1">
        <w:t xml:space="preserve"> </w:t>
      </w:r>
      <w:r w:rsidR="00B10AB6">
        <w:t>fix</w:t>
      </w:r>
      <w:r w:rsidR="00B10AB6" w:rsidRPr="007A14F1">
        <w:t xml:space="preserve"> the sample </w:t>
      </w:r>
      <w:r w:rsidR="00B10AB6" w:rsidRPr="007A14F1">
        <w:rPr>
          <w:b/>
          <w:bCs/>
        </w:rPr>
        <w:t>[</w:t>
      </w:r>
      <w:r w:rsidR="00B10AB6">
        <w:rPr>
          <w:b/>
          <w:bCs/>
        </w:rPr>
        <w:t>3-TXT</w:t>
      </w:r>
      <w:r w:rsidR="00B10AB6" w:rsidRPr="007A14F1">
        <w:rPr>
          <w:b/>
          <w:bCs/>
        </w:rPr>
        <w:t>]</w:t>
      </w:r>
      <w:r w:rsidR="00B10AB6" w:rsidRPr="007A14F1">
        <w:t>.</w:t>
      </w:r>
    </w:p>
    <w:p w14:paraId="7B8DC4EB" w14:textId="77777777" w:rsidR="003A24C6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t>Talent adding the appropriate volume of YPAD to the cell pellet.</w:t>
      </w:r>
    </w:p>
    <w:p w14:paraId="08C85480" w14:textId="22693D43" w:rsidR="003A24C6" w:rsidRPr="007A14F1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t>Talent pouring the resuspended cells into a clean flask.</w:t>
      </w:r>
    </w:p>
    <w:p w14:paraId="279503D7" w14:textId="6684DB33" w:rsidR="003A24C6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t>Talent pipetting an aliquot of the cell culture into a labeled microcentrifuge tube.</w:t>
      </w:r>
      <w:r w:rsidR="009E7D9C">
        <w:rPr>
          <w:lang w:val="en-IN"/>
        </w:rPr>
        <w:t xml:space="preserve"> </w:t>
      </w:r>
      <w:r w:rsidR="009E7D9C" w:rsidRPr="009E7D9C">
        <w:rPr>
          <w:b/>
          <w:bCs/>
          <w:lang w:val="en-IN"/>
        </w:rPr>
        <w:t xml:space="preserve">TXT: </w:t>
      </w:r>
      <w:r w:rsidR="009E7D9C" w:rsidRPr="009E7D9C">
        <w:rPr>
          <w:b/>
          <w:bCs/>
        </w:rPr>
        <w:t xml:space="preserve">Take samples every 15 min at 23 °C </w:t>
      </w:r>
    </w:p>
    <w:p w14:paraId="6C4EF12C" w14:textId="07480890" w:rsidR="003A24C6" w:rsidRPr="007A14F1" w:rsidRDefault="003A24C6" w:rsidP="003A24C6">
      <w:pPr>
        <w:pStyle w:val="Narration"/>
        <w:numPr>
          <w:ilvl w:val="1"/>
          <w:numId w:val="3"/>
        </w:numPr>
      </w:pPr>
      <w:r w:rsidRPr="007A14F1">
        <w:t xml:space="preserve">At 60 minutes post-release, assess synchrony of the cell population under a light microscope </w:t>
      </w:r>
      <w:r w:rsidRPr="007A14F1">
        <w:rPr>
          <w:b/>
          <w:bCs/>
        </w:rPr>
        <w:t>[1]</w:t>
      </w:r>
      <w:r w:rsidRPr="007A14F1">
        <w:t xml:space="preserve">. </w:t>
      </w:r>
    </w:p>
    <w:p w14:paraId="2B8710F5" w14:textId="11FEBD9E" w:rsidR="003A24C6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commentRangeStart w:id="3"/>
      <w:r w:rsidRPr="007A14F1">
        <w:rPr>
          <w:lang w:val="en-IN"/>
        </w:rPr>
        <w:t>SCOPE: View of yeast cells under microscope showing consistent small-budded morphology.</w:t>
      </w:r>
      <w:r w:rsidR="009E7D9C">
        <w:rPr>
          <w:lang w:val="en-IN"/>
        </w:rPr>
        <w:t xml:space="preserve"> </w:t>
      </w:r>
      <w:commentRangeEnd w:id="3"/>
      <w:r w:rsidR="008813F2">
        <w:rPr>
          <w:rStyle w:val="CommentReference"/>
          <w:rFonts w:asciiTheme="minorHAnsi" w:hAnsiTheme="minorHAnsi" w:cs="Calibri (Body)"/>
          <w:lang w:val="x-none" w:eastAsia="x-none"/>
        </w:rPr>
        <w:commentReference w:id="3"/>
      </w:r>
    </w:p>
    <w:p w14:paraId="29F460F4" w14:textId="66D94C26" w:rsidR="003A24C6" w:rsidRPr="007A14F1" w:rsidRDefault="003A24C6" w:rsidP="003A24C6">
      <w:pPr>
        <w:pStyle w:val="Narration"/>
        <w:numPr>
          <w:ilvl w:val="1"/>
          <w:numId w:val="3"/>
        </w:numPr>
      </w:pPr>
      <w:r w:rsidRPr="007A14F1">
        <w:t xml:space="preserve">If desired, add alpha-factor again at 60 minutes after release to a final concentration of 1 microgram per milliliter to block further cell cycle progression </w:t>
      </w:r>
      <w:r w:rsidRPr="007A14F1">
        <w:rPr>
          <w:b/>
          <w:bCs/>
        </w:rPr>
        <w:t>[1]</w:t>
      </w:r>
      <w:r w:rsidRPr="007A14F1">
        <w:t xml:space="preserve">. </w:t>
      </w:r>
    </w:p>
    <w:p w14:paraId="1F3848AF" w14:textId="6004EB66" w:rsidR="003A24C6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t>Talent pipetting alpha-factor into the culture flask to reach the final concentration.</w:t>
      </w:r>
      <w:r w:rsidR="009E7D9C">
        <w:rPr>
          <w:lang w:val="en-IN"/>
        </w:rPr>
        <w:t xml:space="preserve"> </w:t>
      </w:r>
      <w:r w:rsidR="009E7D9C" w:rsidRPr="009E7D9C">
        <w:rPr>
          <w:b/>
          <w:bCs/>
          <w:lang w:val="en-IN"/>
        </w:rPr>
        <w:t xml:space="preserve">TXT: </w:t>
      </w:r>
      <w:r w:rsidR="009E7D9C" w:rsidRPr="009E7D9C">
        <w:rPr>
          <w:b/>
          <w:bCs/>
        </w:rPr>
        <w:t>Confirm release: check uniform small-budded cells before addition</w:t>
      </w:r>
    </w:p>
    <w:p w14:paraId="0A2EE913" w14:textId="597AB539" w:rsidR="003A24C6" w:rsidRPr="007A14F1" w:rsidRDefault="003A24C6" w:rsidP="003A24C6">
      <w:pPr>
        <w:pStyle w:val="Narration"/>
        <w:numPr>
          <w:ilvl w:val="1"/>
          <w:numId w:val="3"/>
        </w:numPr>
      </w:pPr>
      <w:r w:rsidRPr="007A14F1">
        <w:t xml:space="preserve">Continue collecting time point samples every 15 minutes up to 180 minutes or for as long as needed </w:t>
      </w:r>
      <w:r w:rsidRPr="007A14F1">
        <w:rPr>
          <w:b/>
          <w:bCs/>
        </w:rPr>
        <w:t>[1</w:t>
      </w:r>
      <w:r w:rsidR="00382904">
        <w:rPr>
          <w:b/>
          <w:bCs/>
        </w:rPr>
        <w:t>-TXT</w:t>
      </w:r>
      <w:r w:rsidRPr="007A14F1">
        <w:rPr>
          <w:b/>
          <w:bCs/>
        </w:rPr>
        <w:t>]</w:t>
      </w:r>
      <w:r w:rsidRPr="007A14F1">
        <w:t xml:space="preserve">. </w:t>
      </w:r>
    </w:p>
    <w:p w14:paraId="276B529F" w14:textId="55EAD95E" w:rsidR="009E7D9C" w:rsidRPr="009E7D9C" w:rsidRDefault="003A24C6" w:rsidP="009E7D9C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t>Talent collecting successive samples at defined intervals into labeled tubes.</w:t>
      </w:r>
      <w:r w:rsidR="009E7D9C">
        <w:rPr>
          <w:lang w:val="en-IN"/>
        </w:rPr>
        <w:t xml:space="preserve"> </w:t>
      </w:r>
      <w:r w:rsidR="009E7D9C">
        <w:rPr>
          <w:b/>
          <w:bCs/>
          <w:lang w:val="en-IN"/>
        </w:rPr>
        <w:t>TXT:</w:t>
      </w:r>
      <w:r w:rsidR="009E7D9C" w:rsidRPr="009E7D9C">
        <w:rPr>
          <w:b/>
          <w:bCs/>
          <w:lang w:val="en-IN"/>
        </w:rPr>
        <w:t xml:space="preserve"> 23 °C: Metaphase ~45–60 min</w:t>
      </w:r>
      <w:r w:rsidR="009E7D9C">
        <w:rPr>
          <w:b/>
          <w:bCs/>
          <w:lang w:val="en-IN"/>
        </w:rPr>
        <w:t xml:space="preserve">; </w:t>
      </w:r>
      <w:r w:rsidR="009E7D9C" w:rsidRPr="009E7D9C">
        <w:rPr>
          <w:b/>
          <w:bCs/>
          <w:lang w:val="en-IN"/>
        </w:rPr>
        <w:t>Anaphase ~60–90 min</w:t>
      </w:r>
      <w:r w:rsidR="009E7D9C">
        <w:rPr>
          <w:b/>
          <w:bCs/>
          <w:lang w:val="en-IN"/>
        </w:rPr>
        <w:t xml:space="preserve">; </w:t>
      </w:r>
      <w:r w:rsidR="009E7D9C" w:rsidRPr="009E7D9C">
        <w:rPr>
          <w:b/>
          <w:bCs/>
          <w:lang w:val="en-IN"/>
        </w:rPr>
        <w:t>G1 by ~120 min post-release</w:t>
      </w:r>
      <w:r w:rsidR="009E7D9C">
        <w:rPr>
          <w:b/>
          <w:bCs/>
          <w:lang w:val="en-IN"/>
        </w:rPr>
        <w:br/>
      </w:r>
      <w:r w:rsidR="009E7D9C">
        <w:rPr>
          <w:b/>
          <w:bCs/>
          <w:lang w:val="en-IN"/>
        </w:rPr>
        <w:br/>
      </w:r>
    </w:p>
    <w:p w14:paraId="43B63626" w14:textId="18AF6EAD" w:rsidR="003A24C6" w:rsidRDefault="003A24C6" w:rsidP="008813F2">
      <w:pPr>
        <w:pStyle w:val="ShotDescription"/>
        <w:ind w:firstLine="0"/>
        <w:rPr>
          <w:lang w:val="en-IN"/>
        </w:rPr>
      </w:pPr>
    </w:p>
    <w:p w14:paraId="46681F95" w14:textId="431C24B6" w:rsidR="003A24C6" w:rsidRDefault="003E4E82" w:rsidP="003E4E82">
      <w:pPr>
        <w:pStyle w:val="ListParagraph"/>
        <w:numPr>
          <w:ilvl w:val="0"/>
          <w:numId w:val="3"/>
        </w:numPr>
        <w:spacing w:after="200" w:line="276" w:lineRule="auto"/>
        <w:rPr>
          <w:rFonts w:ascii="Calibri" w:hAnsi="Calibri" w:cs="Calibri"/>
          <w:b/>
          <w:bCs/>
        </w:rPr>
      </w:pPr>
      <w:r w:rsidRPr="00B10AB6">
        <w:rPr>
          <w:rFonts w:ascii="Calibri" w:hAnsi="Calibri" w:cs="Calibri"/>
          <w:b/>
          <w:bCs/>
        </w:rPr>
        <w:t xml:space="preserve">Yeast </w:t>
      </w:r>
      <w:r w:rsidR="00B10AB6">
        <w:rPr>
          <w:rFonts w:ascii="Calibri" w:hAnsi="Calibri" w:cs="Calibri"/>
          <w:b/>
          <w:bCs/>
        </w:rPr>
        <w:t>F</w:t>
      </w:r>
      <w:r w:rsidRPr="00B10AB6">
        <w:rPr>
          <w:rFonts w:ascii="Calibri" w:hAnsi="Calibri" w:cs="Calibri"/>
          <w:b/>
          <w:bCs/>
        </w:rPr>
        <w:t>ixation and Slide Preparation for Imaging</w:t>
      </w:r>
    </w:p>
    <w:p w14:paraId="2933C3D3" w14:textId="01747749" w:rsidR="00382904" w:rsidRPr="00B10AB6" w:rsidRDefault="00382904" w:rsidP="00382904">
      <w:pPr>
        <w:pStyle w:val="ListParagraph"/>
        <w:spacing w:after="200" w:line="276" w:lineRule="auto"/>
        <w:ind w:left="360"/>
        <w:rPr>
          <w:rFonts w:ascii="Calibri" w:hAnsi="Calibri" w:cs="Calibr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F83075">
        <w:rPr>
          <w:rFonts w:cstheme="minorHAnsi"/>
        </w:rPr>
        <w:t xml:space="preserve">Ahmed </w:t>
      </w:r>
      <w:proofErr w:type="spellStart"/>
      <w:r w:rsidR="00F83075">
        <w:rPr>
          <w:rFonts w:cstheme="minorHAnsi"/>
        </w:rPr>
        <w:t>Abouelghar</w:t>
      </w:r>
      <w:proofErr w:type="spellEnd"/>
    </w:p>
    <w:p w14:paraId="23907CCF" w14:textId="63BFB31E" w:rsidR="003A24C6" w:rsidRPr="007A14F1" w:rsidRDefault="00B10AB6" w:rsidP="00B10AB6">
      <w:pPr>
        <w:pStyle w:val="Narration"/>
        <w:numPr>
          <w:ilvl w:val="1"/>
          <w:numId w:val="3"/>
        </w:numPr>
      </w:pPr>
      <w:r>
        <w:t>To fix the yeast cells, c</w:t>
      </w:r>
      <w:r w:rsidR="003A24C6" w:rsidRPr="007A14F1">
        <w:t xml:space="preserve">entrifuge 1 </w:t>
      </w:r>
      <w:proofErr w:type="spellStart"/>
      <w:r w:rsidR="003A24C6" w:rsidRPr="007A14F1">
        <w:t>milliliter</w:t>
      </w:r>
      <w:proofErr w:type="spellEnd"/>
      <w:r w:rsidR="003A24C6" w:rsidRPr="007A14F1">
        <w:t xml:space="preserve"> of culture for 1 minute at maximum speed</w:t>
      </w:r>
      <w:r w:rsidR="003E4E82">
        <w:t xml:space="preserve"> </w:t>
      </w:r>
      <w:r w:rsidR="003A24C6" w:rsidRPr="007A14F1">
        <w:rPr>
          <w:b/>
          <w:bCs/>
        </w:rPr>
        <w:t>[1]</w:t>
      </w:r>
      <w:r w:rsidR="003A24C6" w:rsidRPr="007A14F1">
        <w:t>.</w:t>
      </w:r>
      <w:r>
        <w:t xml:space="preserve"> </w:t>
      </w:r>
      <w:r w:rsidRPr="007A14F1">
        <w:t xml:space="preserve">Aspirate the supernatant completely </w:t>
      </w:r>
      <w:r w:rsidRPr="007A14F1">
        <w:rPr>
          <w:b/>
          <w:bCs/>
        </w:rPr>
        <w:t>[</w:t>
      </w:r>
      <w:r w:rsidR="009E24F3">
        <w:rPr>
          <w:b/>
          <w:bCs/>
        </w:rPr>
        <w:t>2</w:t>
      </w:r>
      <w:r w:rsidRPr="007A14F1">
        <w:rPr>
          <w:b/>
          <w:bCs/>
        </w:rPr>
        <w:t>]</w:t>
      </w:r>
      <w:r>
        <w:t xml:space="preserve"> and r</w:t>
      </w:r>
      <w:r w:rsidRPr="007A14F1">
        <w:t xml:space="preserve">esuspend the pellet in 500 microliters of fixative solution </w:t>
      </w:r>
      <w:r w:rsidRPr="007A14F1">
        <w:rPr>
          <w:b/>
          <w:bCs/>
        </w:rPr>
        <w:t>[</w:t>
      </w:r>
      <w:r w:rsidR="009E24F3">
        <w:rPr>
          <w:b/>
          <w:bCs/>
        </w:rPr>
        <w:t>3</w:t>
      </w:r>
      <w:r w:rsidR="001944C4">
        <w:rPr>
          <w:b/>
          <w:bCs/>
        </w:rPr>
        <w:t>-TXT</w:t>
      </w:r>
      <w:r w:rsidRPr="007A14F1">
        <w:rPr>
          <w:b/>
          <w:bCs/>
        </w:rPr>
        <w:t>]</w:t>
      </w:r>
      <w:r w:rsidRPr="007A14F1">
        <w:t>.</w:t>
      </w:r>
    </w:p>
    <w:p w14:paraId="7910D754" w14:textId="77777777" w:rsidR="003A24C6" w:rsidRPr="007A14F1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t>Talent placing microcentrifuge tubes containing culture into a benchtop centrifuge and initiating a spin at maximum speed.</w:t>
      </w:r>
    </w:p>
    <w:p w14:paraId="25C2B08F" w14:textId="77777777" w:rsidR="003A24C6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t>Talent using a pipette to remove all supernatant without disturbing the pellet.</w:t>
      </w:r>
    </w:p>
    <w:p w14:paraId="38FC1D57" w14:textId="20B55471" w:rsidR="003A24C6" w:rsidRPr="007A14F1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t>Talent pipetting the fixative solution into the tube and gently resuspending the pellet.</w:t>
      </w:r>
      <w:r w:rsidR="009E24F3">
        <w:rPr>
          <w:lang w:val="en-IN"/>
        </w:rPr>
        <w:t xml:space="preserve"> </w:t>
      </w:r>
      <w:r w:rsidR="009E24F3" w:rsidRPr="009E24F3">
        <w:rPr>
          <w:b/>
          <w:bCs/>
          <w:lang w:val="en-IN"/>
        </w:rPr>
        <w:t xml:space="preserve">TXT: Incubate </w:t>
      </w:r>
      <w:r w:rsidR="009E24F3" w:rsidRPr="009E24F3">
        <w:rPr>
          <w:b/>
          <w:bCs/>
        </w:rPr>
        <w:t>at 23 °C for 2-15 min</w:t>
      </w:r>
      <w:r w:rsidR="009E24F3" w:rsidRPr="009E24F3">
        <w:t xml:space="preserve"> </w:t>
      </w:r>
      <w:r w:rsidR="009E24F3">
        <w:br/>
      </w:r>
    </w:p>
    <w:p w14:paraId="4B27275B" w14:textId="51C92862" w:rsidR="003A24C6" w:rsidRPr="007A14F1" w:rsidRDefault="009E24F3" w:rsidP="003A24C6">
      <w:pPr>
        <w:pStyle w:val="Narration"/>
        <w:numPr>
          <w:ilvl w:val="1"/>
          <w:numId w:val="3"/>
        </w:numPr>
      </w:pPr>
      <w:r>
        <w:t>After centrifuging</w:t>
      </w:r>
      <w:r w:rsidR="003A24C6" w:rsidRPr="007A14F1">
        <w:t xml:space="preserve"> the fixed cells</w:t>
      </w:r>
      <w:r>
        <w:t>, a</w:t>
      </w:r>
      <w:r w:rsidR="003A24C6" w:rsidRPr="007A14F1">
        <w:t xml:space="preserve">spirate the supernatant and resuspend the pellet in 500 microliters of 0.1 molar potassium phosphate buffer at pH 6.4 </w:t>
      </w:r>
      <w:r w:rsidR="003A24C6" w:rsidRPr="007A14F1">
        <w:rPr>
          <w:b/>
          <w:bCs/>
        </w:rPr>
        <w:t>[</w:t>
      </w:r>
      <w:r>
        <w:rPr>
          <w:b/>
          <w:bCs/>
        </w:rPr>
        <w:t>1</w:t>
      </w:r>
      <w:r w:rsidR="006A0263">
        <w:rPr>
          <w:b/>
          <w:bCs/>
        </w:rPr>
        <w:t>-TXT</w:t>
      </w:r>
      <w:r w:rsidR="003A24C6" w:rsidRPr="007A14F1">
        <w:rPr>
          <w:b/>
          <w:bCs/>
        </w:rPr>
        <w:t>]</w:t>
      </w:r>
      <w:r w:rsidR="003A24C6" w:rsidRPr="007A14F1">
        <w:t xml:space="preserve">. </w:t>
      </w:r>
    </w:p>
    <w:p w14:paraId="661DA472" w14:textId="21528AFA" w:rsidR="003A24C6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lastRenderedPageBreak/>
        <w:t>Talent removing the supernatant and resuspending the pellet in fresh potassium phosphate buffer.</w:t>
      </w:r>
      <w:r w:rsidR="009E24F3">
        <w:rPr>
          <w:lang w:val="en-IN"/>
        </w:rPr>
        <w:t xml:space="preserve"> </w:t>
      </w:r>
      <w:r w:rsidR="009E24F3" w:rsidRPr="009E24F3">
        <w:rPr>
          <w:b/>
          <w:bCs/>
          <w:lang w:val="en-IN"/>
        </w:rPr>
        <w:t xml:space="preserve">TXT: </w:t>
      </w:r>
      <w:r w:rsidR="009E24F3">
        <w:rPr>
          <w:b/>
          <w:bCs/>
        </w:rPr>
        <w:t>Store cells at</w:t>
      </w:r>
      <w:r w:rsidR="009E24F3" w:rsidRPr="009E24F3">
        <w:rPr>
          <w:b/>
          <w:bCs/>
        </w:rPr>
        <w:t xml:space="preserve"> 4 °C until ready to image</w:t>
      </w:r>
      <w:r w:rsidR="009E24F3">
        <w:rPr>
          <w:b/>
          <w:bCs/>
        </w:rPr>
        <w:br/>
      </w:r>
    </w:p>
    <w:p w14:paraId="56DD6BD4" w14:textId="1511DC12" w:rsidR="003A24C6" w:rsidRPr="007A14F1" w:rsidRDefault="009E24F3" w:rsidP="003A24C6">
      <w:pPr>
        <w:pStyle w:val="Narration"/>
        <w:numPr>
          <w:ilvl w:val="1"/>
          <w:numId w:val="3"/>
        </w:numPr>
      </w:pPr>
      <w:r>
        <w:t>Before imaging,</w:t>
      </w:r>
      <w:r w:rsidR="003A24C6" w:rsidRPr="007A14F1">
        <w:t xml:space="preserve"> centrifuge the fixed cells for 1 minute at maximum speed at 23 degrees Celsius </w:t>
      </w:r>
      <w:r w:rsidR="003A24C6" w:rsidRPr="007A14F1">
        <w:rPr>
          <w:b/>
          <w:bCs/>
        </w:rPr>
        <w:t>[1]</w:t>
      </w:r>
      <w:r w:rsidR="003A24C6" w:rsidRPr="007A14F1">
        <w:t xml:space="preserve">. </w:t>
      </w:r>
      <w:r w:rsidR="00197C7A">
        <w:t xml:space="preserve">Once </w:t>
      </w:r>
      <w:r w:rsidR="006A0263">
        <w:t>the supernatant</w:t>
      </w:r>
      <w:r w:rsidR="00197C7A">
        <w:t xml:space="preserve"> is aspirated</w:t>
      </w:r>
      <w:r w:rsidR="006A0263">
        <w:t>, r</w:t>
      </w:r>
      <w:r w:rsidR="003A24C6" w:rsidRPr="007A14F1">
        <w:t>esuspend the pellet in 10 to 100 microliters of Triton</w:t>
      </w:r>
      <w:r>
        <w:t xml:space="preserve">, </w:t>
      </w:r>
      <w:r w:rsidR="003A24C6" w:rsidRPr="007A14F1">
        <w:t>DAPI</w:t>
      </w:r>
      <w:r w:rsidR="006A0263">
        <w:t>,</w:t>
      </w:r>
      <w:r>
        <w:t xml:space="preserve"> and </w:t>
      </w:r>
      <w:r w:rsidR="003A24C6" w:rsidRPr="007A14F1">
        <w:t xml:space="preserve">sorbitol solution </w:t>
      </w:r>
      <w:r w:rsidR="003A24C6" w:rsidRPr="007A14F1">
        <w:rPr>
          <w:b/>
          <w:bCs/>
        </w:rPr>
        <w:t>[2]</w:t>
      </w:r>
      <w:r w:rsidR="003A24C6" w:rsidRPr="007A14F1">
        <w:t>.</w:t>
      </w:r>
    </w:p>
    <w:p w14:paraId="077E8E7E" w14:textId="79539794" w:rsidR="003A24C6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t>Talent spinning the fixed cells in a benchtop centrifuge</w:t>
      </w:r>
      <w:r w:rsidR="006A0263">
        <w:rPr>
          <w:lang w:val="en-IN"/>
        </w:rPr>
        <w:t>.</w:t>
      </w:r>
    </w:p>
    <w:p w14:paraId="1D2D2F86" w14:textId="616C602D" w:rsidR="003A24C6" w:rsidRPr="007A14F1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t>Talent pipetting the Triton/DAPI/sorbitol staining solution into the tube and gently mixing the contents.</w:t>
      </w:r>
      <w:r w:rsidR="009E24F3">
        <w:rPr>
          <w:lang w:val="en-IN"/>
        </w:rPr>
        <w:br/>
      </w:r>
    </w:p>
    <w:p w14:paraId="6984E08C" w14:textId="77777777" w:rsidR="003A24C6" w:rsidRPr="007A14F1" w:rsidRDefault="003A24C6" w:rsidP="003A24C6">
      <w:pPr>
        <w:pStyle w:val="Narration"/>
        <w:numPr>
          <w:ilvl w:val="1"/>
          <w:numId w:val="3"/>
        </w:numPr>
      </w:pPr>
      <w:r w:rsidRPr="007A14F1">
        <w:t xml:space="preserve">Pipette approximately 0.8 microliters of the stained cell suspension directly onto the center of a clean coverslip </w:t>
      </w:r>
      <w:r w:rsidRPr="007A14F1">
        <w:rPr>
          <w:b/>
          <w:bCs/>
        </w:rPr>
        <w:t>[1]</w:t>
      </w:r>
      <w:r w:rsidRPr="007A14F1">
        <w:t xml:space="preserve">. Use a pipette tip to gently spread the droplet into a circular area approximately 1 square centimeter in size </w:t>
      </w:r>
      <w:r w:rsidRPr="007A14F1">
        <w:rPr>
          <w:b/>
          <w:bCs/>
        </w:rPr>
        <w:t>[2]</w:t>
      </w:r>
      <w:r w:rsidRPr="007A14F1">
        <w:t>.</w:t>
      </w:r>
    </w:p>
    <w:p w14:paraId="29A755E5" w14:textId="77777777" w:rsidR="003A24C6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t>Talent dispensing a small droplet of stained cells onto a clean coverslip.</w:t>
      </w:r>
    </w:p>
    <w:p w14:paraId="1396EF69" w14:textId="15B290B1" w:rsidR="003A24C6" w:rsidRPr="007A14F1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t>Talent using a pipette tip to gently spread the droplet into an even circle.</w:t>
      </w:r>
      <w:r w:rsidR="009E24F3">
        <w:rPr>
          <w:lang w:val="en-IN"/>
        </w:rPr>
        <w:br/>
      </w:r>
    </w:p>
    <w:p w14:paraId="206B51FC" w14:textId="20706753" w:rsidR="003A24C6" w:rsidRPr="007A14F1" w:rsidRDefault="003A24C6" w:rsidP="00382904">
      <w:pPr>
        <w:pStyle w:val="Narration"/>
        <w:numPr>
          <w:ilvl w:val="1"/>
          <w:numId w:val="3"/>
        </w:numPr>
      </w:pPr>
      <w:r w:rsidRPr="007A14F1">
        <w:t xml:space="preserve">Place the coverslip onto a microscopy slide </w:t>
      </w:r>
      <w:r w:rsidRPr="007A14F1">
        <w:rPr>
          <w:b/>
          <w:bCs/>
        </w:rPr>
        <w:t>[1]</w:t>
      </w:r>
      <w:r w:rsidRPr="007A14F1">
        <w:t xml:space="preserve">. Using a Kimwipe, gently press around the edges of the coverslip to evenly distribute the sample </w:t>
      </w:r>
      <w:r w:rsidRPr="007A14F1">
        <w:rPr>
          <w:b/>
          <w:bCs/>
        </w:rPr>
        <w:t>[2]</w:t>
      </w:r>
      <w:r w:rsidRPr="007A14F1">
        <w:t>.</w:t>
      </w:r>
      <w:r w:rsidR="00BB7F22">
        <w:t xml:space="preserve"> </w:t>
      </w:r>
      <w:r w:rsidR="00197C7A">
        <w:t>Then, s</w:t>
      </w:r>
      <w:r w:rsidR="00382904" w:rsidRPr="007A14F1">
        <w:t xml:space="preserve">eal the edges of the coverslip with nail polish to secure the sample </w:t>
      </w:r>
      <w:r w:rsidR="00382904" w:rsidRPr="007A14F1">
        <w:rPr>
          <w:b/>
          <w:bCs/>
        </w:rPr>
        <w:t>[</w:t>
      </w:r>
      <w:r w:rsidR="00382904">
        <w:rPr>
          <w:b/>
          <w:bCs/>
        </w:rPr>
        <w:t>3-TXT</w:t>
      </w:r>
      <w:r w:rsidR="00382904" w:rsidRPr="007A14F1">
        <w:rPr>
          <w:b/>
          <w:bCs/>
        </w:rPr>
        <w:t>]</w:t>
      </w:r>
      <w:r w:rsidR="00382904" w:rsidRPr="007A14F1">
        <w:t>.</w:t>
      </w:r>
    </w:p>
    <w:p w14:paraId="5034E4EC" w14:textId="3BF0B3DB" w:rsidR="003A24C6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t xml:space="preserve">Talent placing </w:t>
      </w:r>
      <w:r w:rsidR="009E24F3">
        <w:rPr>
          <w:lang w:val="en-IN"/>
        </w:rPr>
        <w:t>the coverslip</w:t>
      </w:r>
      <w:r w:rsidRPr="007A14F1">
        <w:rPr>
          <w:lang w:val="en-IN"/>
        </w:rPr>
        <w:t xml:space="preserve"> onto the slide.</w:t>
      </w:r>
    </w:p>
    <w:p w14:paraId="183F0A4D" w14:textId="77777777" w:rsidR="003A24C6" w:rsidRPr="007A14F1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t>Talent gently dabbing around the coverslip edges with a Kimwipe to settle the cells.</w:t>
      </w:r>
    </w:p>
    <w:p w14:paraId="19E02227" w14:textId="10DF11CD" w:rsidR="003A24C6" w:rsidRPr="00697FD8" w:rsidRDefault="003A24C6" w:rsidP="003A24C6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 w:rsidRPr="007A14F1">
        <w:rPr>
          <w:lang w:val="en-IN"/>
        </w:rPr>
        <w:t>Talent applying nail polish along the edges of the coverslip using a fine brush.</w:t>
      </w:r>
      <w:r w:rsidR="00697FD8">
        <w:rPr>
          <w:lang w:val="en-IN"/>
        </w:rPr>
        <w:t xml:space="preserve"> </w:t>
      </w:r>
      <w:r w:rsidR="00697FD8">
        <w:rPr>
          <w:b/>
          <w:bCs/>
        </w:rPr>
        <w:br/>
      </w:r>
    </w:p>
    <w:p w14:paraId="2C71BF9D" w14:textId="1608AD9B" w:rsidR="009E24F3" w:rsidRPr="00382904" w:rsidRDefault="009E24F3" w:rsidP="009E24F3">
      <w:pPr>
        <w:pStyle w:val="Narration"/>
        <w:numPr>
          <w:ilvl w:val="0"/>
          <w:numId w:val="3"/>
        </w:numPr>
        <w:rPr>
          <w:b/>
          <w:bCs/>
          <w:color w:val="auto"/>
        </w:rPr>
      </w:pPr>
      <w:r w:rsidRPr="009E24F3">
        <w:rPr>
          <w:b/>
          <w:bCs/>
          <w:color w:val="auto"/>
        </w:rPr>
        <w:t>Imaging</w:t>
      </w:r>
      <w:r w:rsidR="00382904">
        <w:rPr>
          <w:b/>
          <w:bCs/>
          <w:color w:val="auto"/>
        </w:rPr>
        <w:t xml:space="preserve"> Yeast Cells to Analyse </w:t>
      </w:r>
      <w:r w:rsidR="00382904" w:rsidRPr="00382904">
        <w:rPr>
          <w:b/>
          <w:bCs/>
          <w:color w:val="auto"/>
        </w:rPr>
        <w:t>Cell Cycle-Dependent Protein Localization</w:t>
      </w:r>
      <w:r w:rsidR="00382904" w:rsidRPr="00382904">
        <w:rPr>
          <w:color w:val="auto"/>
        </w:rPr>
        <w:t xml:space="preserve"> </w:t>
      </w:r>
    </w:p>
    <w:p w14:paraId="77DB9427" w14:textId="47082BBF" w:rsidR="00382904" w:rsidRPr="00382904" w:rsidRDefault="00382904" w:rsidP="00382904">
      <w:pPr>
        <w:pStyle w:val="Narration"/>
        <w:ind w:left="360" w:firstLine="0"/>
        <w:rPr>
          <w:b/>
          <w:bCs/>
          <w:color w:val="auto"/>
        </w:rPr>
      </w:pPr>
      <w:r w:rsidRPr="00382904">
        <w:rPr>
          <w:rFonts w:cstheme="minorHAnsi"/>
          <w:b/>
          <w:bCs/>
          <w:color w:val="auto"/>
        </w:rPr>
        <w:t xml:space="preserve">Demonstrator: </w:t>
      </w:r>
      <w:r w:rsidR="00F83075">
        <w:rPr>
          <w:rFonts w:cstheme="minorHAnsi"/>
          <w:color w:val="auto"/>
        </w:rPr>
        <w:t>Sara Hoppe</w:t>
      </w:r>
      <w:r w:rsidRPr="00382904">
        <w:rPr>
          <w:rFonts w:cstheme="minorHAnsi"/>
          <w:color w:val="auto"/>
        </w:rPr>
        <w:t xml:space="preserve"> </w:t>
      </w:r>
      <w:r>
        <w:rPr>
          <w:rFonts w:cstheme="minorHAnsi"/>
          <w:color w:val="auto"/>
        </w:rPr>
        <w:br/>
      </w:r>
    </w:p>
    <w:p w14:paraId="7E592EAE" w14:textId="39F81F0B" w:rsidR="003A24C6" w:rsidRPr="007A14F1" w:rsidRDefault="003A24C6" w:rsidP="00382904">
      <w:pPr>
        <w:pStyle w:val="Narration"/>
        <w:numPr>
          <w:ilvl w:val="1"/>
          <w:numId w:val="3"/>
        </w:numPr>
      </w:pPr>
      <w:r w:rsidRPr="007A14F1">
        <w:t xml:space="preserve">Take the prepared slide to a microscope equipped with a 60 times magnification, 1.42 numerical aperture oil-immersion objective and a Red, Green, Blue, and </w:t>
      </w:r>
      <w:proofErr w:type="gramStart"/>
      <w:r w:rsidRPr="007A14F1">
        <w:t>Far Red</w:t>
      </w:r>
      <w:proofErr w:type="gramEnd"/>
      <w:r w:rsidRPr="007A14F1">
        <w:t xml:space="preserve"> laser and filter set </w:t>
      </w:r>
      <w:r w:rsidRPr="007A14F1">
        <w:rPr>
          <w:b/>
          <w:bCs/>
        </w:rPr>
        <w:t>[1]</w:t>
      </w:r>
      <w:r w:rsidRPr="007A14F1">
        <w:t>.</w:t>
      </w:r>
      <w:r w:rsidR="00382904">
        <w:t xml:space="preserve"> </w:t>
      </w:r>
      <w:r w:rsidR="00382904" w:rsidRPr="007A14F1">
        <w:t xml:space="preserve">Focus the microscope on the yeast cells adhered to the coverslip </w:t>
      </w:r>
      <w:r w:rsidR="00382904" w:rsidRPr="007A14F1">
        <w:rPr>
          <w:b/>
          <w:bCs/>
        </w:rPr>
        <w:t>[1]</w:t>
      </w:r>
      <w:r w:rsidR="00382904" w:rsidRPr="007A14F1">
        <w:t xml:space="preserve">. </w:t>
      </w:r>
    </w:p>
    <w:p w14:paraId="3E60D6FA" w14:textId="7ECBB9B1" w:rsidR="003A24C6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t>Talent placing the slide onto the microscope stage and securing it with clips.</w:t>
      </w:r>
    </w:p>
    <w:p w14:paraId="1D059373" w14:textId="77777777" w:rsidR="00197C7A" w:rsidRDefault="009E24F3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6A0263">
        <w:rPr>
          <w:highlight w:val="yellow"/>
          <w:lang w:val="en-IN"/>
        </w:rPr>
        <w:t>SCREEN:</w:t>
      </w:r>
      <w:r>
        <w:rPr>
          <w:lang w:val="en-IN"/>
        </w:rPr>
        <w:t xml:space="preserve"> </w:t>
      </w:r>
      <w:r w:rsidR="003A24C6" w:rsidRPr="007A14F1">
        <w:rPr>
          <w:lang w:val="en-IN"/>
        </w:rPr>
        <w:t>Talent adjusting the fine focus knob to bring yeast cells into sharp view.</w:t>
      </w:r>
    </w:p>
    <w:p w14:paraId="7ABEAF5E" w14:textId="45F9BAD5" w:rsidR="003A24C6" w:rsidRDefault="00197C7A" w:rsidP="00197C7A">
      <w:pPr>
        <w:pStyle w:val="ShotDescription"/>
        <w:ind w:firstLine="0"/>
        <w:rPr>
          <w:lang w:val="en-IN"/>
        </w:rPr>
      </w:pPr>
      <w:r w:rsidRPr="001052F8">
        <w:rPr>
          <w:rFonts w:cstheme="minorHAnsi"/>
          <w:highlight w:val="yellow"/>
        </w:rPr>
        <w:t>Authors: Please create screen capture videos of the shots labeled as SCREEN, create a screenshot summary, and upload the files to your project page as soon as possible:</w:t>
      </w:r>
      <w:r>
        <w:rPr>
          <w:rFonts w:cstheme="minorHAnsi"/>
        </w:rPr>
        <w:t xml:space="preserve"> </w:t>
      </w:r>
      <w:hyperlink r:id="rId21" w:history="1">
        <w:r w:rsidRPr="00E761C7">
          <w:rPr>
            <w:rStyle w:val="Hyperlink"/>
            <w:rFonts w:eastAsia="Times New Roman" w:cstheme="minorHAnsi"/>
            <w:b/>
          </w:rPr>
          <w:t>https://review.jove.com/account/file-uploader?src=21010583</w:t>
        </w:r>
      </w:hyperlink>
      <w:r w:rsidR="00697FD8">
        <w:rPr>
          <w:lang w:val="en-IN"/>
        </w:rPr>
        <w:br/>
      </w:r>
    </w:p>
    <w:p w14:paraId="31399234" w14:textId="22212C6A" w:rsidR="003A24C6" w:rsidRPr="007A14F1" w:rsidRDefault="003A24C6" w:rsidP="009E24F3">
      <w:pPr>
        <w:pStyle w:val="Narration"/>
        <w:numPr>
          <w:ilvl w:val="1"/>
          <w:numId w:val="3"/>
        </w:numPr>
      </w:pPr>
      <w:r w:rsidRPr="007A14F1">
        <w:lastRenderedPageBreak/>
        <w:t xml:space="preserve">Once focused, tune the exposure settings for each fluorescence channel to achieve a signal-to-noise ratio of at least 3 to 1 </w:t>
      </w:r>
      <w:r w:rsidRPr="007A14F1">
        <w:rPr>
          <w:b/>
          <w:bCs/>
        </w:rPr>
        <w:t>[1</w:t>
      </w:r>
      <w:r w:rsidR="00197C7A">
        <w:rPr>
          <w:b/>
          <w:bCs/>
        </w:rPr>
        <w:t>-TXT</w:t>
      </w:r>
      <w:r w:rsidRPr="007A14F1">
        <w:rPr>
          <w:b/>
          <w:bCs/>
        </w:rPr>
        <w:t>]</w:t>
      </w:r>
      <w:r w:rsidRPr="007A14F1">
        <w:t xml:space="preserve">. </w:t>
      </w:r>
      <w:r w:rsidR="009E24F3" w:rsidRPr="007A14F1">
        <w:t xml:space="preserve">Adjust the acquisition settings to collect 14 to 20 Z-stack images, with each slice spaced 0.2 </w:t>
      </w:r>
      <w:proofErr w:type="spellStart"/>
      <w:r w:rsidR="009E24F3" w:rsidRPr="007A14F1">
        <w:t>micrometers</w:t>
      </w:r>
      <w:proofErr w:type="spellEnd"/>
      <w:r w:rsidR="009E24F3" w:rsidRPr="007A14F1">
        <w:t xml:space="preserve"> apart, covering a total Z-depth of 2 to 4 </w:t>
      </w:r>
      <w:proofErr w:type="spellStart"/>
      <w:r w:rsidR="009E24F3" w:rsidRPr="007A14F1">
        <w:t>micrometers</w:t>
      </w:r>
      <w:proofErr w:type="spellEnd"/>
      <w:r w:rsidR="009E24F3" w:rsidRPr="007A14F1">
        <w:t xml:space="preserve"> </w:t>
      </w:r>
      <w:r w:rsidR="009E24F3" w:rsidRPr="007A14F1">
        <w:rPr>
          <w:b/>
          <w:bCs/>
        </w:rPr>
        <w:t>[</w:t>
      </w:r>
      <w:r w:rsidR="009E24F3">
        <w:rPr>
          <w:b/>
          <w:bCs/>
        </w:rPr>
        <w:t>2</w:t>
      </w:r>
      <w:r w:rsidR="009E24F3" w:rsidRPr="007A14F1">
        <w:rPr>
          <w:b/>
          <w:bCs/>
        </w:rPr>
        <w:t>]</w:t>
      </w:r>
      <w:r w:rsidR="009E24F3" w:rsidRPr="007A14F1">
        <w:t>.</w:t>
      </w:r>
    </w:p>
    <w:p w14:paraId="08AAAF8F" w14:textId="3C515577" w:rsidR="003A24C6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9E24F3">
        <w:rPr>
          <w:highlight w:val="yellow"/>
          <w:lang w:val="en-IN"/>
        </w:rPr>
        <w:t>SCREEN:</w:t>
      </w:r>
      <w:r w:rsidRPr="007A14F1">
        <w:rPr>
          <w:lang w:val="en-IN"/>
        </w:rPr>
        <w:t xml:space="preserve"> Show the exposure adjustment panel for each channel and demonstrate live tuning of red, green, blue, and far-red channels to avoid saturation.</w:t>
      </w:r>
      <w:r w:rsidR="009E24F3">
        <w:rPr>
          <w:lang w:val="en-IN"/>
        </w:rPr>
        <w:t xml:space="preserve"> </w:t>
      </w:r>
      <w:r w:rsidR="009E24F3" w:rsidRPr="009E24F3">
        <w:rPr>
          <w:b/>
          <w:bCs/>
          <w:lang w:val="en-IN"/>
        </w:rPr>
        <w:t xml:space="preserve">TXT: Avoid overexposure </w:t>
      </w:r>
      <w:r w:rsidR="009E24F3" w:rsidRPr="009E24F3">
        <w:rPr>
          <w:b/>
          <w:bCs/>
        </w:rPr>
        <w:t>of fluorescent puncta</w:t>
      </w:r>
      <w:r w:rsidR="009E24F3" w:rsidRPr="007A14F1">
        <w:t xml:space="preserve"> </w:t>
      </w:r>
    </w:p>
    <w:p w14:paraId="7B3C9A7D" w14:textId="539C3251" w:rsidR="003A24C6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9E24F3">
        <w:rPr>
          <w:highlight w:val="yellow"/>
          <w:lang w:val="en-IN"/>
        </w:rPr>
        <w:t>SCREEN:</w:t>
      </w:r>
      <w:r w:rsidRPr="007A14F1">
        <w:rPr>
          <w:lang w:val="en-IN"/>
        </w:rPr>
        <w:t xml:space="preserve"> Show Z-stack configuration menu where step size and number of slices are entered.</w:t>
      </w:r>
    </w:p>
    <w:p w14:paraId="2CF1381C" w14:textId="77777777" w:rsidR="009E24F3" w:rsidRPr="007A14F1" w:rsidRDefault="009E24F3" w:rsidP="009E24F3">
      <w:pPr>
        <w:pStyle w:val="ShotDescription"/>
        <w:ind w:firstLine="0"/>
        <w:rPr>
          <w:lang w:val="en-IN"/>
        </w:rPr>
      </w:pPr>
    </w:p>
    <w:p w14:paraId="5EFF9A5B" w14:textId="19AB238E" w:rsidR="003A24C6" w:rsidRPr="007A14F1" w:rsidRDefault="003A24C6" w:rsidP="009E24F3">
      <w:pPr>
        <w:pStyle w:val="Narration"/>
        <w:numPr>
          <w:ilvl w:val="1"/>
          <w:numId w:val="3"/>
        </w:numPr>
      </w:pPr>
      <w:r w:rsidRPr="007A14F1">
        <w:t xml:space="preserve">On microscopes equipped with post-processing modules, select </w:t>
      </w:r>
      <w:r w:rsidRPr="007A14F1">
        <w:rPr>
          <w:b/>
          <w:bCs/>
        </w:rPr>
        <w:t>Deconvolution</w:t>
      </w:r>
      <w:r w:rsidRPr="007A14F1">
        <w:t xml:space="preserve"> and </w:t>
      </w:r>
      <w:r w:rsidRPr="007A14F1">
        <w:rPr>
          <w:b/>
          <w:bCs/>
        </w:rPr>
        <w:t>Quick Projection</w:t>
      </w:r>
      <w:r w:rsidRPr="007A14F1">
        <w:t xml:space="preserve"> options for each Z-stack image </w:t>
      </w:r>
      <w:r w:rsidRPr="007A14F1">
        <w:rPr>
          <w:b/>
          <w:bCs/>
        </w:rPr>
        <w:t>[1]</w:t>
      </w:r>
      <w:r w:rsidRPr="007A14F1">
        <w:t>.</w:t>
      </w:r>
      <w:r w:rsidR="009E24F3">
        <w:t xml:space="preserve"> </w:t>
      </w:r>
      <w:r w:rsidR="009E24F3" w:rsidRPr="007A14F1">
        <w:t xml:space="preserve">Acquire Z-stacks of the sample, capturing enough images to record approximately 100 to 200 yeast cells for each experimental condition or time point </w:t>
      </w:r>
      <w:r w:rsidR="009E24F3" w:rsidRPr="007A14F1">
        <w:rPr>
          <w:b/>
          <w:bCs/>
        </w:rPr>
        <w:t>[</w:t>
      </w:r>
      <w:r w:rsidR="009E24F3">
        <w:rPr>
          <w:b/>
          <w:bCs/>
        </w:rPr>
        <w:t>2</w:t>
      </w:r>
      <w:r w:rsidR="009E24F3" w:rsidRPr="007A14F1">
        <w:rPr>
          <w:b/>
          <w:bCs/>
        </w:rPr>
        <w:t>]</w:t>
      </w:r>
      <w:r w:rsidR="009E24F3" w:rsidRPr="007A14F1">
        <w:t>.</w:t>
      </w:r>
    </w:p>
    <w:p w14:paraId="2695A417" w14:textId="6A3E7F90" w:rsidR="00697FD8" w:rsidRPr="009E24F3" w:rsidRDefault="003A24C6" w:rsidP="009E24F3">
      <w:pPr>
        <w:pStyle w:val="ShotDescription"/>
        <w:numPr>
          <w:ilvl w:val="2"/>
          <w:numId w:val="3"/>
        </w:numPr>
        <w:rPr>
          <w:lang w:val="en-IN"/>
        </w:rPr>
      </w:pPr>
      <w:r w:rsidRPr="009E24F3">
        <w:rPr>
          <w:highlight w:val="yellow"/>
          <w:lang w:val="en-IN"/>
        </w:rPr>
        <w:t>SCREEN:</w:t>
      </w:r>
      <w:r w:rsidRPr="007A14F1">
        <w:rPr>
          <w:lang w:val="en-IN"/>
        </w:rPr>
        <w:t xml:space="preserve"> </w:t>
      </w:r>
      <w:r w:rsidRPr="006A0263">
        <w:rPr>
          <w:lang w:val="en-IN"/>
        </w:rPr>
        <w:t>Display the image processing panel and selection of Deconvolution and Quick Projection features.</w:t>
      </w:r>
    </w:p>
    <w:p w14:paraId="72259756" w14:textId="2609AE9E" w:rsidR="003A24C6" w:rsidRPr="007A14F1" w:rsidRDefault="001B6FFD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1B6FFD">
        <w:rPr>
          <w:highlight w:val="yellow"/>
          <w:lang w:val="en-IN"/>
        </w:rPr>
        <w:t>SCREEN:</w:t>
      </w:r>
      <w:r>
        <w:rPr>
          <w:lang w:val="en-IN"/>
        </w:rPr>
        <w:t xml:space="preserve"> </w:t>
      </w:r>
      <w:r w:rsidR="003A24C6" w:rsidRPr="007A14F1">
        <w:rPr>
          <w:lang w:val="en-IN"/>
        </w:rPr>
        <w:t>Talent initiating the imaging sequence and confirming cell count estimates in the software.</w:t>
      </w:r>
    </w:p>
    <w:p w14:paraId="4FDD7F22" w14:textId="7745101C" w:rsidR="003A24C6" w:rsidRPr="007A14F1" w:rsidRDefault="003A24C6" w:rsidP="00697FD8">
      <w:pPr>
        <w:pStyle w:val="ShotDescription"/>
        <w:ind w:firstLine="0"/>
        <w:rPr>
          <w:lang w:val="en-IN"/>
        </w:rPr>
      </w:pPr>
    </w:p>
    <w:p w14:paraId="7F632AB1" w14:textId="22B3EDF5" w:rsidR="003A24C6" w:rsidRPr="007A14F1" w:rsidRDefault="00A360BC" w:rsidP="003A24C6">
      <w:pPr>
        <w:pStyle w:val="Narration"/>
        <w:numPr>
          <w:ilvl w:val="1"/>
          <w:numId w:val="3"/>
        </w:numPr>
      </w:pPr>
      <w:r>
        <w:t>For analysis, o</w:t>
      </w:r>
      <w:r w:rsidR="003A24C6" w:rsidRPr="007A14F1">
        <w:t xml:space="preserve">pen the projected images in ImageJ software. Adjust the brightness and contrast of each fluorescence channel to enhance visibility </w:t>
      </w:r>
      <w:r w:rsidR="003A24C6" w:rsidRPr="007A14F1">
        <w:rPr>
          <w:b/>
          <w:bCs/>
        </w:rPr>
        <w:t>[</w:t>
      </w:r>
      <w:r w:rsidR="001B6FFD">
        <w:rPr>
          <w:b/>
          <w:bCs/>
        </w:rPr>
        <w:t>1</w:t>
      </w:r>
      <w:r w:rsidR="003A24C6" w:rsidRPr="007A14F1">
        <w:rPr>
          <w:b/>
          <w:bCs/>
        </w:rPr>
        <w:t>]</w:t>
      </w:r>
      <w:r w:rsidR="003A24C6" w:rsidRPr="007A14F1">
        <w:t xml:space="preserve">. </w:t>
      </w:r>
    </w:p>
    <w:p w14:paraId="66C5140A" w14:textId="28D98776" w:rsidR="003A24C6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1B6FFD">
        <w:rPr>
          <w:highlight w:val="yellow"/>
          <w:lang w:val="en-IN"/>
        </w:rPr>
        <w:t>SCREEN:</w:t>
      </w:r>
      <w:r w:rsidRPr="007A14F1">
        <w:rPr>
          <w:lang w:val="en-IN"/>
        </w:rPr>
        <w:t xml:space="preserve"> Display the </w:t>
      </w:r>
      <w:r w:rsidRPr="00750133">
        <w:rPr>
          <w:lang w:val="en-IN"/>
        </w:rPr>
        <w:t>Brightness/Contrast adjustment panel with sliders being moved to improve channel visibility.</w:t>
      </w:r>
      <w:r w:rsidR="00E9340F">
        <w:rPr>
          <w:lang w:val="en-IN"/>
        </w:rPr>
        <w:br/>
      </w:r>
    </w:p>
    <w:p w14:paraId="30F72F7F" w14:textId="3C2E8672" w:rsidR="003A24C6" w:rsidRPr="007A14F1" w:rsidRDefault="003A24C6" w:rsidP="003A24C6">
      <w:pPr>
        <w:pStyle w:val="Narration"/>
        <w:numPr>
          <w:ilvl w:val="1"/>
          <w:numId w:val="3"/>
        </w:numPr>
      </w:pPr>
      <w:r w:rsidRPr="007A14F1">
        <w:t xml:space="preserve">To analyze cell cycle progression, count 100 cells for each time point and classify them as containing one or two nuclei </w:t>
      </w:r>
      <w:r w:rsidRPr="007A14F1">
        <w:rPr>
          <w:b/>
          <w:bCs/>
        </w:rPr>
        <w:t>[1]</w:t>
      </w:r>
      <w:r w:rsidRPr="007A14F1">
        <w:t xml:space="preserve">. </w:t>
      </w:r>
    </w:p>
    <w:p w14:paraId="15E5E1B9" w14:textId="5FE88F51" w:rsidR="003A24C6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1B6FFD">
        <w:rPr>
          <w:highlight w:val="yellow"/>
          <w:lang w:val="en-IN"/>
        </w:rPr>
        <w:t>SCREEN:</w:t>
      </w:r>
      <w:r w:rsidRPr="007A14F1">
        <w:rPr>
          <w:lang w:val="en-IN"/>
        </w:rPr>
        <w:t xml:space="preserve"> Show a grid of cells being visually counted and categorized based on nuclear number.</w:t>
      </w:r>
      <w:r w:rsidR="00E9340F">
        <w:rPr>
          <w:lang w:val="en-IN"/>
        </w:rPr>
        <w:br/>
      </w:r>
    </w:p>
    <w:p w14:paraId="48ACB28C" w14:textId="6384D393" w:rsidR="003A24C6" w:rsidRPr="008813F2" w:rsidRDefault="003A24C6" w:rsidP="003A24C6">
      <w:pPr>
        <w:pStyle w:val="Narration"/>
        <w:numPr>
          <w:ilvl w:val="1"/>
          <w:numId w:val="3"/>
        </w:numPr>
        <w:rPr>
          <w:b/>
          <w:bCs/>
        </w:rPr>
      </w:pPr>
      <w:r w:rsidRPr="007A14F1">
        <w:t xml:space="preserve">To calculate the percentage of cells showing </w:t>
      </w:r>
      <w:r w:rsidR="009D5597">
        <w:t>Stu2</w:t>
      </w:r>
      <w:r w:rsidRPr="007A14F1">
        <w:t>-GFP</w:t>
      </w:r>
      <w:r w:rsidR="00750133">
        <w:t xml:space="preserve"> </w:t>
      </w:r>
      <w:r w:rsidR="00750133" w:rsidRPr="00750133">
        <w:rPr>
          <w:i/>
          <w:iCs/>
          <w:color w:val="EE0000"/>
        </w:rPr>
        <w:t>(</w:t>
      </w:r>
      <w:r w:rsidR="009D5597">
        <w:rPr>
          <w:i/>
          <w:iCs/>
          <w:color w:val="EE0000"/>
        </w:rPr>
        <w:t>Stu</w:t>
      </w:r>
      <w:r w:rsidR="00750133" w:rsidRPr="00750133">
        <w:rPr>
          <w:i/>
          <w:iCs/>
          <w:color w:val="EE0000"/>
        </w:rPr>
        <w:t>-</w:t>
      </w:r>
      <w:r w:rsidR="009D5597">
        <w:rPr>
          <w:i/>
          <w:iCs/>
          <w:color w:val="EE0000"/>
        </w:rPr>
        <w:t>two</w:t>
      </w:r>
      <w:r w:rsidR="00750133" w:rsidRPr="00750133">
        <w:rPr>
          <w:i/>
          <w:iCs/>
          <w:color w:val="EE0000"/>
        </w:rPr>
        <w:t>-G-F-P)</w:t>
      </w:r>
      <w:r w:rsidRPr="007A14F1">
        <w:t xml:space="preserve"> puncta, standardize the green channel brightness settings across all images </w:t>
      </w:r>
      <w:r w:rsidRPr="007A14F1">
        <w:rPr>
          <w:b/>
          <w:bCs/>
        </w:rPr>
        <w:t>[1]</w:t>
      </w:r>
      <w:r w:rsidRPr="007A14F1">
        <w:t xml:space="preserve">. Count cells showing </w:t>
      </w:r>
      <w:r w:rsidR="009D5597">
        <w:t>Stu2</w:t>
      </w:r>
      <w:r w:rsidRPr="007A14F1">
        <w:t>-GFP puncta that co-localize with Mtw1-mCherry</w:t>
      </w:r>
      <w:r w:rsidR="00750133">
        <w:t xml:space="preserve"> </w:t>
      </w:r>
      <w:r w:rsidR="00750133" w:rsidRPr="00750133">
        <w:rPr>
          <w:i/>
          <w:iCs/>
          <w:color w:val="EE0000"/>
        </w:rPr>
        <w:t>(M-T-W-One-M-Cherry)</w:t>
      </w:r>
      <w:r w:rsidRPr="00750133">
        <w:rPr>
          <w:color w:val="EE0000"/>
        </w:rPr>
        <w:t xml:space="preserve"> </w:t>
      </w:r>
      <w:r w:rsidRPr="007A14F1">
        <w:t>puncta as positive for kinetochore localization</w:t>
      </w:r>
      <w:r w:rsidR="008813F2">
        <w:t xml:space="preserve"> </w:t>
      </w:r>
      <w:r w:rsidR="008813F2" w:rsidRPr="008813F2">
        <w:rPr>
          <w:b/>
          <w:bCs/>
        </w:rPr>
        <w:t>[2].</w:t>
      </w:r>
    </w:p>
    <w:p w14:paraId="244A7D80" w14:textId="77777777" w:rsidR="003A24C6" w:rsidRPr="00750133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6F275A">
        <w:rPr>
          <w:highlight w:val="yellow"/>
          <w:lang w:val="en-IN"/>
        </w:rPr>
        <w:t>SCREEN</w:t>
      </w:r>
      <w:r w:rsidRPr="007A14F1">
        <w:rPr>
          <w:lang w:val="en-IN"/>
        </w:rPr>
        <w:t xml:space="preserve">: </w:t>
      </w:r>
      <w:r w:rsidRPr="00750133">
        <w:rPr>
          <w:lang w:val="en-IN"/>
        </w:rPr>
        <w:t>Display the Brightness/Contrast panel for the green channel with identical min-max values applied across images.</w:t>
      </w:r>
    </w:p>
    <w:p w14:paraId="58BD6CC4" w14:textId="5EB922F7" w:rsidR="003A24C6" w:rsidRPr="00750133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750133">
        <w:rPr>
          <w:highlight w:val="yellow"/>
          <w:lang w:val="en-IN"/>
        </w:rPr>
        <w:t>SC</w:t>
      </w:r>
      <w:r w:rsidR="006F275A" w:rsidRPr="00750133">
        <w:rPr>
          <w:highlight w:val="yellow"/>
          <w:lang w:val="en-IN"/>
        </w:rPr>
        <w:t>REEN:</w:t>
      </w:r>
      <w:r w:rsidRPr="00750133">
        <w:rPr>
          <w:lang w:val="en-IN"/>
        </w:rPr>
        <w:t xml:space="preserve"> Image showing merged Bub1-GFP and Mtw1-mCherry puncta with overlapping fluorescence marked as kinetochore-localized.</w:t>
      </w:r>
    </w:p>
    <w:p w14:paraId="5B6189DA" w14:textId="77777777" w:rsidR="003A24C6" w:rsidRPr="004F225E" w:rsidRDefault="003A24C6" w:rsidP="003A24C6">
      <w:pPr>
        <w:rPr>
          <w:lang w:val="en-IN"/>
        </w:rPr>
      </w:pPr>
    </w:p>
    <w:p w14:paraId="611685C3" w14:textId="22C67F69" w:rsidR="005A350C" w:rsidRPr="007A14F1" w:rsidRDefault="005A350C" w:rsidP="005A350C">
      <w:pPr>
        <w:pStyle w:val="Narration"/>
        <w:numPr>
          <w:ilvl w:val="1"/>
          <w:numId w:val="3"/>
        </w:numPr>
      </w:pPr>
      <w:r>
        <w:t>Next, t</w:t>
      </w:r>
      <w:r w:rsidRPr="007A14F1">
        <w:t xml:space="preserve">o quantify the intensity of protein puncta, use the freehand selection tool to outline the region of interest around the signal </w:t>
      </w:r>
      <w:r w:rsidRPr="007A14F1">
        <w:rPr>
          <w:b/>
          <w:bCs/>
        </w:rPr>
        <w:t>[1]</w:t>
      </w:r>
      <w:r w:rsidRPr="007A14F1">
        <w:t xml:space="preserve">. Add the selection to the Region of Interest Manager by pressing </w:t>
      </w:r>
      <w:r w:rsidRPr="007A14F1">
        <w:rPr>
          <w:b/>
          <w:bCs/>
        </w:rPr>
        <w:t>T</w:t>
      </w:r>
      <w:r w:rsidRPr="007A14F1">
        <w:t xml:space="preserve"> or choosing the option from the </w:t>
      </w:r>
      <w:r w:rsidRPr="007A14F1">
        <w:rPr>
          <w:b/>
          <w:bCs/>
        </w:rPr>
        <w:t>ROI Manager</w:t>
      </w:r>
      <w:r w:rsidRPr="007A14F1">
        <w:t xml:space="preserve"> menu </w:t>
      </w:r>
      <w:r w:rsidRPr="007A14F1">
        <w:rPr>
          <w:b/>
          <w:bCs/>
        </w:rPr>
        <w:t>[2]</w:t>
      </w:r>
      <w:r w:rsidRPr="007A14F1">
        <w:t xml:space="preserve">. In the </w:t>
      </w:r>
      <w:r w:rsidRPr="007A14F1">
        <w:rPr>
          <w:b/>
          <w:bCs/>
        </w:rPr>
        <w:t>ROI Manager</w:t>
      </w:r>
      <w:r w:rsidRPr="007A14F1">
        <w:t xml:space="preserve">, click </w:t>
      </w:r>
      <w:r w:rsidRPr="007A14F1">
        <w:rPr>
          <w:b/>
          <w:bCs/>
        </w:rPr>
        <w:t>Measure</w:t>
      </w:r>
      <w:r w:rsidRPr="007A14F1">
        <w:t xml:space="preserve"> to calculate puncta intensity </w:t>
      </w:r>
      <w:r w:rsidRPr="007A14F1">
        <w:rPr>
          <w:b/>
          <w:bCs/>
        </w:rPr>
        <w:t>[3]</w:t>
      </w:r>
      <w:r w:rsidRPr="007A14F1">
        <w:t>. To visualize changes over time, plot the average intensity with 95 percent confidence intervals for each time point.</w:t>
      </w:r>
      <w:r>
        <w:t xml:space="preserve"> </w:t>
      </w:r>
      <w:r w:rsidRPr="007A14F1">
        <w:t xml:space="preserve">Count approximately 100 cells per condition </w:t>
      </w:r>
      <w:r w:rsidRPr="007A14F1">
        <w:rPr>
          <w:b/>
          <w:bCs/>
        </w:rPr>
        <w:t>[</w:t>
      </w:r>
      <w:r w:rsidR="008813F2">
        <w:rPr>
          <w:b/>
          <w:bCs/>
        </w:rPr>
        <w:t>5</w:t>
      </w:r>
      <w:r w:rsidRPr="007A14F1">
        <w:rPr>
          <w:b/>
          <w:bCs/>
        </w:rPr>
        <w:t>]</w:t>
      </w:r>
      <w:r w:rsidRPr="007A14F1">
        <w:t>.</w:t>
      </w:r>
    </w:p>
    <w:p w14:paraId="381686E5" w14:textId="77777777" w:rsidR="005A350C" w:rsidRDefault="005A350C" w:rsidP="005A350C">
      <w:pPr>
        <w:pStyle w:val="ShotDescription"/>
        <w:numPr>
          <w:ilvl w:val="2"/>
          <w:numId w:val="3"/>
        </w:numPr>
        <w:rPr>
          <w:lang w:val="en-IN"/>
        </w:rPr>
      </w:pPr>
      <w:r w:rsidRPr="001B6FFD">
        <w:rPr>
          <w:highlight w:val="yellow"/>
          <w:lang w:val="en-IN"/>
        </w:rPr>
        <w:t>SCREEN:</w:t>
      </w:r>
      <w:r w:rsidRPr="007A14F1">
        <w:rPr>
          <w:lang w:val="en-IN"/>
        </w:rPr>
        <w:t xml:space="preserve"> Show ImageJ freehand selection tool being used to trace a fluorescent punctum.</w:t>
      </w:r>
    </w:p>
    <w:p w14:paraId="5341DF19" w14:textId="77777777" w:rsidR="005A350C" w:rsidRDefault="005A350C" w:rsidP="005A350C">
      <w:pPr>
        <w:pStyle w:val="ShotDescription"/>
        <w:numPr>
          <w:ilvl w:val="2"/>
          <w:numId w:val="3"/>
        </w:numPr>
        <w:rPr>
          <w:lang w:val="en-IN"/>
        </w:rPr>
      </w:pPr>
      <w:r w:rsidRPr="001B6FFD">
        <w:rPr>
          <w:highlight w:val="yellow"/>
          <w:lang w:val="en-IN"/>
        </w:rPr>
        <w:t>SCREEN:</w:t>
      </w:r>
      <w:r w:rsidRPr="007A14F1">
        <w:rPr>
          <w:lang w:val="en-IN"/>
        </w:rPr>
        <w:t xml:space="preserve"> Show the </w:t>
      </w:r>
      <w:r w:rsidRPr="00750133">
        <w:rPr>
          <w:lang w:val="en-IN"/>
        </w:rPr>
        <w:t>ROI Manager with a selection added.</w:t>
      </w:r>
    </w:p>
    <w:p w14:paraId="2118AF1B" w14:textId="77777777" w:rsidR="005A350C" w:rsidRDefault="005A350C" w:rsidP="005A350C">
      <w:pPr>
        <w:pStyle w:val="ShotDescription"/>
        <w:numPr>
          <w:ilvl w:val="2"/>
          <w:numId w:val="3"/>
        </w:numPr>
        <w:rPr>
          <w:lang w:val="en-IN"/>
        </w:rPr>
      </w:pPr>
      <w:r w:rsidRPr="001B6FFD">
        <w:rPr>
          <w:highlight w:val="yellow"/>
          <w:lang w:val="en-IN"/>
        </w:rPr>
        <w:t>SCREEN:</w:t>
      </w:r>
      <w:r w:rsidRPr="007A14F1">
        <w:rPr>
          <w:lang w:val="en-IN"/>
        </w:rPr>
        <w:t xml:space="preserve"> </w:t>
      </w:r>
      <w:r>
        <w:rPr>
          <w:lang w:val="en-IN"/>
        </w:rPr>
        <w:t xml:space="preserve">Measure is being clicked. </w:t>
      </w:r>
    </w:p>
    <w:p w14:paraId="09689C4F" w14:textId="04FE3681" w:rsidR="00495959" w:rsidRPr="005A350C" w:rsidRDefault="005A350C" w:rsidP="000E617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A350C">
        <w:rPr>
          <w:highlight w:val="yellow"/>
          <w:lang w:val="en-IN"/>
        </w:rPr>
        <w:t>SCREEN:</w:t>
      </w:r>
      <w:r w:rsidRPr="005A350C">
        <w:rPr>
          <w:lang w:val="en-IN"/>
        </w:rPr>
        <w:t xml:space="preserve"> Demonstrate creating a line graph of puncta intensity over time using graphing software.</w:t>
      </w:r>
      <w:r w:rsidR="001944C4">
        <w:rPr>
          <w:lang w:val="en-IN"/>
        </w:rPr>
        <w:t xml:space="preserve"> The cells are being counted.</w:t>
      </w:r>
      <w:r w:rsidR="00495959" w:rsidRPr="005A350C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2157A0F" w14:textId="5ADF0705" w:rsidR="00E9340F" w:rsidRDefault="00E9340F" w:rsidP="000A5384">
      <w:pPr>
        <w:pStyle w:val="Narration"/>
        <w:numPr>
          <w:ilvl w:val="1"/>
          <w:numId w:val="3"/>
        </w:numPr>
      </w:pPr>
      <w:r w:rsidRPr="000A2FBF">
        <w:t>In G1-arrested cells, Stu2-GFP</w:t>
      </w:r>
      <w:r w:rsidR="00750133">
        <w:t xml:space="preserve"> </w:t>
      </w:r>
      <w:r w:rsidR="00750133" w:rsidRPr="00750133">
        <w:rPr>
          <w:i/>
          <w:iCs/>
          <w:color w:val="EE0000"/>
        </w:rPr>
        <w:t>(Stu-Two-G-F-P)</w:t>
      </w:r>
      <w:r w:rsidRPr="00750133">
        <w:rPr>
          <w:color w:val="EE0000"/>
        </w:rPr>
        <w:t xml:space="preserve"> </w:t>
      </w:r>
      <w:r w:rsidRPr="000A2FBF">
        <w:t xml:space="preserve">localized to a single spindle pole-proximal punctum, with additional dispersed signal along cytoplasmic microtubules </w:t>
      </w:r>
      <w:r w:rsidRPr="000A5384">
        <w:rPr>
          <w:b/>
          <w:bCs/>
        </w:rPr>
        <w:t>[1].</w:t>
      </w:r>
      <w:r w:rsidR="000A5384">
        <w:rPr>
          <w:b/>
          <w:bCs/>
        </w:rPr>
        <w:t xml:space="preserve"> </w:t>
      </w:r>
      <w:r w:rsidR="000A5384" w:rsidRPr="000A2FBF">
        <w:t xml:space="preserve">At 60 minutes after release, Stu2-GFP localized as two puncta adjacent to duplicated spindle poles marked by Spc110-mCherry </w:t>
      </w:r>
      <w:r w:rsidR="00750133" w:rsidRPr="00750133">
        <w:rPr>
          <w:i/>
          <w:iCs/>
          <w:color w:val="EE0000"/>
        </w:rPr>
        <w:t>(S-P-C-One-</w:t>
      </w:r>
      <w:r w:rsidR="00EF5162">
        <w:rPr>
          <w:i/>
          <w:iCs/>
          <w:color w:val="EE0000"/>
        </w:rPr>
        <w:t>Ten</w:t>
      </w:r>
      <w:r w:rsidR="001944C4">
        <w:rPr>
          <w:i/>
          <w:iCs/>
          <w:color w:val="EE0000"/>
        </w:rPr>
        <w:t>-M-Cherry</w:t>
      </w:r>
      <w:r w:rsidR="00750133" w:rsidRPr="00750133">
        <w:rPr>
          <w:i/>
          <w:iCs/>
          <w:color w:val="EE0000"/>
        </w:rPr>
        <w:t>)</w:t>
      </w:r>
      <w:r w:rsidR="00BB7F22">
        <w:rPr>
          <w:i/>
          <w:iCs/>
          <w:color w:val="EE0000"/>
        </w:rPr>
        <w:t xml:space="preserve"> </w:t>
      </w:r>
      <w:r w:rsidR="000A5384" w:rsidRPr="000A5384">
        <w:rPr>
          <w:b/>
          <w:bCs/>
        </w:rPr>
        <w:t>[2].</w:t>
      </w:r>
    </w:p>
    <w:p w14:paraId="6CF86AE9" w14:textId="057C7743" w:rsidR="00E9340F" w:rsidRPr="006F275A" w:rsidRDefault="00E9340F" w:rsidP="00E9340F">
      <w:pPr>
        <w:pStyle w:val="ShotDescription"/>
        <w:numPr>
          <w:ilvl w:val="2"/>
          <w:numId w:val="3"/>
        </w:numPr>
        <w:rPr>
          <w:lang w:val="en-IN"/>
        </w:rPr>
      </w:pPr>
      <w:r w:rsidRPr="006F275A">
        <w:rPr>
          <w:lang w:val="en-IN"/>
        </w:rPr>
        <w:t xml:space="preserve">LAB MEDIA: Figure 2A. </w:t>
      </w:r>
      <w:r w:rsidRPr="006F275A">
        <w:rPr>
          <w:i/>
          <w:iCs/>
          <w:color w:val="0070C0"/>
          <w:lang w:val="en-IN"/>
        </w:rPr>
        <w:t>Video editor: Highlight the green punctum near the center of the G1 cell at time 0 min</w:t>
      </w:r>
    </w:p>
    <w:p w14:paraId="22EC5A99" w14:textId="71BADD45" w:rsidR="00E9340F" w:rsidRPr="000A2FBF" w:rsidRDefault="00E9340F" w:rsidP="00E9340F">
      <w:pPr>
        <w:pStyle w:val="ShotDescription"/>
        <w:numPr>
          <w:ilvl w:val="2"/>
          <w:numId w:val="3"/>
        </w:numPr>
        <w:rPr>
          <w:lang w:val="en-IN"/>
        </w:rPr>
      </w:pPr>
      <w:r w:rsidRPr="006F275A">
        <w:rPr>
          <w:lang w:val="en-IN"/>
        </w:rPr>
        <w:t>LAB MEDIA: Figure 2A</w:t>
      </w:r>
      <w:r w:rsidRPr="000A2FBF">
        <w:rPr>
          <w:b/>
          <w:bCs/>
          <w:lang w:val="en-IN"/>
        </w:rPr>
        <w:t>.</w:t>
      </w:r>
      <w:r w:rsidRPr="000A2FBF">
        <w:rPr>
          <w:lang w:val="en-IN"/>
        </w:rPr>
        <w:t xml:space="preserve"> </w:t>
      </w:r>
      <w:r w:rsidRPr="000A5384">
        <w:rPr>
          <w:i/>
          <w:iCs/>
          <w:color w:val="0070C0"/>
          <w:lang w:val="en-IN"/>
        </w:rPr>
        <w:t>Video editor: Highlight the two green puncta and nearby red dots in the 60-minute cell image.</w:t>
      </w:r>
      <w:r w:rsidR="001944C4">
        <w:rPr>
          <w:i/>
          <w:iCs/>
          <w:color w:val="0070C0"/>
          <w:lang w:val="en-IN"/>
        </w:rPr>
        <w:br/>
      </w:r>
    </w:p>
    <w:p w14:paraId="605C72E7" w14:textId="4FC66A62" w:rsidR="00E9340F" w:rsidRDefault="00E9340F" w:rsidP="00B203B5">
      <w:pPr>
        <w:pStyle w:val="Narration"/>
        <w:numPr>
          <w:ilvl w:val="1"/>
          <w:numId w:val="3"/>
        </w:numPr>
      </w:pPr>
      <w:r w:rsidRPr="000A2FBF">
        <w:t xml:space="preserve">By 90 minutes, during anaphase, Stu2-GFP appeared both near the spindle poles and along microtubules spanning the spindle axis </w:t>
      </w:r>
      <w:r w:rsidRPr="000A5384">
        <w:rPr>
          <w:b/>
          <w:bCs/>
        </w:rPr>
        <w:t>[1].</w:t>
      </w:r>
      <w:r w:rsidR="00B203B5">
        <w:rPr>
          <w:b/>
          <w:bCs/>
        </w:rPr>
        <w:t xml:space="preserve"> </w:t>
      </w:r>
      <w:r w:rsidR="00B203B5" w:rsidRPr="000A2FBF">
        <w:t xml:space="preserve">Following mitotic exit, at 120 minutes, Stu2-GFP reappeared on astral microtubules in the cytoplasm </w:t>
      </w:r>
      <w:r w:rsidR="00B203B5" w:rsidRPr="000A5384">
        <w:rPr>
          <w:b/>
          <w:bCs/>
        </w:rPr>
        <w:t>[</w:t>
      </w:r>
      <w:r w:rsidR="00B203B5">
        <w:rPr>
          <w:b/>
          <w:bCs/>
        </w:rPr>
        <w:t>2</w:t>
      </w:r>
      <w:r w:rsidR="00B203B5" w:rsidRPr="000A5384">
        <w:rPr>
          <w:b/>
          <w:bCs/>
        </w:rPr>
        <w:t>].</w:t>
      </w:r>
    </w:p>
    <w:p w14:paraId="55B0E128" w14:textId="7BBDA0A4" w:rsidR="00E9340F" w:rsidRPr="006F275A" w:rsidRDefault="00E9340F" w:rsidP="00E9340F">
      <w:pPr>
        <w:pStyle w:val="ShotDescription"/>
        <w:numPr>
          <w:ilvl w:val="2"/>
          <w:numId w:val="3"/>
        </w:numPr>
        <w:rPr>
          <w:lang w:val="en-IN"/>
        </w:rPr>
      </w:pPr>
      <w:r w:rsidRPr="006F275A">
        <w:rPr>
          <w:lang w:val="en-IN"/>
        </w:rPr>
        <w:t xml:space="preserve">LAB MEDIA: Figure 2A. </w:t>
      </w:r>
      <w:r w:rsidRPr="006F275A">
        <w:rPr>
          <w:i/>
          <w:iCs/>
          <w:color w:val="0070C0"/>
          <w:lang w:val="en-IN"/>
        </w:rPr>
        <w:t>Video editor: Highlight both green puncta in the 90-minute panel</w:t>
      </w:r>
      <w:r w:rsidR="00B203B5" w:rsidRPr="006F275A">
        <w:rPr>
          <w:i/>
          <w:iCs/>
          <w:color w:val="0070C0"/>
          <w:lang w:val="en-IN"/>
        </w:rPr>
        <w:t xml:space="preserve"> in Stu2-GFP panel</w:t>
      </w:r>
    </w:p>
    <w:p w14:paraId="7BECB911" w14:textId="09EBFFE8" w:rsidR="00E9340F" w:rsidRPr="000A2FBF" w:rsidRDefault="00E9340F" w:rsidP="00E9340F">
      <w:pPr>
        <w:pStyle w:val="ShotDescription"/>
        <w:numPr>
          <w:ilvl w:val="2"/>
          <w:numId w:val="3"/>
        </w:numPr>
        <w:rPr>
          <w:lang w:val="en-IN"/>
        </w:rPr>
      </w:pPr>
      <w:r w:rsidRPr="006F275A">
        <w:rPr>
          <w:lang w:val="en-IN"/>
        </w:rPr>
        <w:t>LAB MEDIA: Figure 2A.</w:t>
      </w:r>
      <w:r w:rsidRPr="000A2FBF">
        <w:rPr>
          <w:lang w:val="en-IN"/>
        </w:rPr>
        <w:t xml:space="preserve"> </w:t>
      </w:r>
      <w:r w:rsidRPr="00B203B5">
        <w:rPr>
          <w:i/>
          <w:iCs/>
          <w:color w:val="0070C0"/>
          <w:lang w:val="en-IN"/>
        </w:rPr>
        <w:t xml:space="preserve">Video editor: </w:t>
      </w:r>
      <w:r w:rsidR="00B203B5" w:rsidRPr="00B203B5">
        <w:rPr>
          <w:i/>
          <w:iCs/>
          <w:color w:val="0070C0"/>
          <w:lang w:val="en-IN"/>
        </w:rPr>
        <w:t xml:space="preserve">Highlight </w:t>
      </w:r>
      <w:r w:rsidRPr="00B203B5">
        <w:rPr>
          <w:i/>
          <w:iCs/>
          <w:color w:val="0070C0"/>
          <w:lang w:val="en-IN"/>
        </w:rPr>
        <w:t xml:space="preserve">the 120-minute </w:t>
      </w:r>
      <w:r w:rsidR="00B203B5" w:rsidRPr="00B203B5">
        <w:rPr>
          <w:i/>
          <w:iCs/>
          <w:color w:val="0070C0"/>
          <w:lang w:val="en-IN"/>
        </w:rPr>
        <w:t>Stu2-GFP panel</w:t>
      </w:r>
      <w:r w:rsidR="00B203B5">
        <w:rPr>
          <w:i/>
          <w:iCs/>
          <w:color w:val="0070C0"/>
          <w:lang w:val="en-IN"/>
        </w:rPr>
        <w:br/>
      </w:r>
    </w:p>
    <w:p w14:paraId="4384B2D8" w14:textId="1D2D90BD" w:rsidR="00E9340F" w:rsidRPr="00B203B5" w:rsidRDefault="00E9340F" w:rsidP="00B203B5">
      <w:pPr>
        <w:pStyle w:val="Narration"/>
        <w:numPr>
          <w:ilvl w:val="1"/>
          <w:numId w:val="3"/>
        </w:numPr>
      </w:pPr>
      <w:r w:rsidRPr="000A2FBF">
        <w:t xml:space="preserve">Quantification revealed that Stu2-GFP intensity near spindle poles increased during early mitosis, peaking before anaphase, and declined thereafter </w:t>
      </w:r>
      <w:r w:rsidRPr="00B203B5">
        <w:rPr>
          <w:b/>
          <w:bCs/>
        </w:rPr>
        <w:t>[1].</w:t>
      </w:r>
      <w:r w:rsidR="00B203B5">
        <w:rPr>
          <w:b/>
          <w:bCs/>
        </w:rPr>
        <w:t xml:space="preserve"> </w:t>
      </w:r>
      <w:r w:rsidR="00B203B5" w:rsidRPr="000A2FBF">
        <w:t xml:space="preserve">The percentage of binucleate cells peaked at approximately 90 minutes, indicating synchronized entry into anaphase </w:t>
      </w:r>
      <w:r w:rsidR="00B203B5" w:rsidRPr="00B203B5">
        <w:rPr>
          <w:b/>
          <w:bCs/>
        </w:rPr>
        <w:t>[2].</w:t>
      </w:r>
    </w:p>
    <w:p w14:paraId="54CDD113" w14:textId="77777777" w:rsidR="00E9340F" w:rsidRPr="006F275A" w:rsidRDefault="00E9340F" w:rsidP="00E9340F">
      <w:pPr>
        <w:pStyle w:val="ShotDescription"/>
        <w:numPr>
          <w:ilvl w:val="2"/>
          <w:numId w:val="3"/>
        </w:numPr>
        <w:rPr>
          <w:lang w:val="en-IN"/>
        </w:rPr>
      </w:pPr>
      <w:r w:rsidRPr="006F275A">
        <w:rPr>
          <w:lang w:val="en-IN"/>
        </w:rPr>
        <w:t xml:space="preserve">LAB MEDIA: Figure 2B (left graph). </w:t>
      </w:r>
      <w:r w:rsidRPr="006F275A">
        <w:rPr>
          <w:i/>
          <w:iCs/>
          <w:color w:val="0070C0"/>
          <w:lang w:val="en-IN"/>
        </w:rPr>
        <w:t>Video editor: Highlight the rising curve that peaks around 60 minutes and falls after 90 minutes.</w:t>
      </w:r>
    </w:p>
    <w:p w14:paraId="3C3D6D0D" w14:textId="77777777" w:rsidR="00E9340F" w:rsidRPr="000A2FBF" w:rsidRDefault="00E9340F" w:rsidP="00E9340F">
      <w:pPr>
        <w:pStyle w:val="ShotDescription"/>
        <w:numPr>
          <w:ilvl w:val="2"/>
          <w:numId w:val="3"/>
        </w:numPr>
        <w:rPr>
          <w:lang w:val="en-IN"/>
        </w:rPr>
      </w:pPr>
      <w:r w:rsidRPr="006F275A">
        <w:rPr>
          <w:lang w:val="en-IN"/>
        </w:rPr>
        <w:t>LAB MEDIA: Figure 2B (right graph).</w:t>
      </w:r>
      <w:r w:rsidRPr="000A2FBF">
        <w:rPr>
          <w:lang w:val="en-IN"/>
        </w:rPr>
        <w:t xml:space="preserve"> </w:t>
      </w:r>
      <w:r w:rsidRPr="00B203B5">
        <w:rPr>
          <w:i/>
          <w:iCs/>
          <w:color w:val="0070C0"/>
          <w:lang w:val="en-IN"/>
        </w:rPr>
        <w:t>Video editor: Highlight the sharp peak in the curve near the 90-minute mark.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22"/>
      <w:footerReference w:type="even" r:id="rId23"/>
      <w:footerReference w:type="default" r:id="rId2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Pallavi  Sharma" w:date="2025-09-25T21:55:00Z" w:initials="PS">
    <w:p w14:paraId="11DF3F25" w14:textId="77777777" w:rsidR="000E6172" w:rsidRDefault="000E6172" w:rsidP="000E6172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 xml:space="preserve">Authors: The affiliations are as per your manuscript. If you want to change anything please send them to </w:t>
      </w:r>
      <w:hyperlink r:id="rId1" w:history="1">
        <w:r w:rsidRPr="00B50458">
          <w:rPr>
            <w:rStyle w:val="Hyperlink"/>
            <w:lang w:val="en-IN"/>
          </w:rPr>
          <w:t>proofreading@jove.com</w:t>
        </w:r>
      </w:hyperlink>
    </w:p>
  </w:comment>
  <w:comment w:id="2" w:author="Pallavi  Sharma" w:date="2025-09-25T21:34:00Z" w:initials="PS">
    <w:p w14:paraId="688DBC61" w14:textId="1203AB5C" w:rsidR="008813F2" w:rsidRDefault="008813F2" w:rsidP="008813F2">
      <w:pPr>
        <w:pStyle w:val="CommentText"/>
      </w:pPr>
      <w:r>
        <w:rPr>
          <w:rStyle w:val="CommentReference"/>
        </w:rPr>
        <w:annotationRef/>
      </w:r>
      <w:r>
        <w:rPr>
          <w:color w:val="000000"/>
          <w:lang w:val="en-IN"/>
        </w:rPr>
        <w:t xml:space="preserve">Authors: Please upload the image on your project page: </w:t>
      </w:r>
      <w:hyperlink r:id="rId2" w:history="1">
        <w:r w:rsidRPr="00752E69">
          <w:rPr>
            <w:rStyle w:val="Hyperlink"/>
            <w:b/>
            <w:bCs/>
            <w:lang w:val="en-IN"/>
          </w:rPr>
          <w:t>https://review.jove.com/account/file-uploader?src=21010583</w:t>
        </w:r>
      </w:hyperlink>
    </w:p>
  </w:comment>
  <w:comment w:id="3" w:author="Pallavi  Sharma" w:date="2025-09-25T21:34:00Z" w:initials="PS">
    <w:p w14:paraId="13C5F0FD" w14:textId="77777777" w:rsidR="008813F2" w:rsidRDefault="008813F2" w:rsidP="008813F2">
      <w:pPr>
        <w:pStyle w:val="CommentText"/>
      </w:pPr>
      <w:r>
        <w:rPr>
          <w:rStyle w:val="CommentReference"/>
        </w:rPr>
        <w:annotationRef/>
      </w:r>
      <w:r>
        <w:rPr>
          <w:color w:val="000000"/>
          <w:lang w:val="en-IN"/>
        </w:rPr>
        <w:t xml:space="preserve">Authors: Please upload the image on your project page: </w:t>
      </w:r>
      <w:hyperlink r:id="rId3" w:history="1">
        <w:r w:rsidRPr="00293E00">
          <w:rPr>
            <w:rStyle w:val="Hyperlink"/>
            <w:b/>
            <w:bCs/>
            <w:lang w:val="en-IN"/>
          </w:rPr>
          <w:t>https://review.jove.com/account/file-uploader?src=21010583</w:t>
        </w:r>
      </w:hyperlink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11DF3F25" w15:done="0"/>
  <w15:commentEx w15:paraId="688DBC61" w15:done="0"/>
  <w15:commentEx w15:paraId="13C5F0F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0BD316A9" w16cex:dateUtc="2025-09-25T16:25:00Z"/>
  <w16cex:commentExtensible w16cex:durableId="1BA0C944" w16cex:dateUtc="2025-09-25T16:04:00Z"/>
  <w16cex:commentExtensible w16cex:durableId="2F38BB1D" w16cex:dateUtc="2025-09-25T16:0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11DF3F25" w16cid:durableId="0BD316A9"/>
  <w16cid:commentId w16cid:paraId="688DBC61" w16cid:durableId="1BA0C944"/>
  <w16cid:commentId w16cid:paraId="13C5F0FD" w16cid:durableId="2F38BB1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FE1BF0" w14:textId="77777777" w:rsidR="001A4BE9" w:rsidRDefault="001A4BE9">
      <w:r>
        <w:separator/>
      </w:r>
    </w:p>
    <w:p w14:paraId="67827CA9" w14:textId="77777777" w:rsidR="001A4BE9" w:rsidRDefault="001A4BE9"/>
  </w:endnote>
  <w:endnote w:type="continuationSeparator" w:id="0">
    <w:p w14:paraId="41EF20FA" w14:textId="77777777" w:rsidR="001A4BE9" w:rsidRDefault="001A4BE9">
      <w:r>
        <w:continuationSeparator/>
      </w:r>
    </w:p>
    <w:p w14:paraId="0DD0F409" w14:textId="77777777" w:rsidR="001A4BE9" w:rsidRDefault="001A4BE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24E735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813F2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944C4">
      <w:rPr>
        <w:rFonts w:cstheme="minorHAnsi"/>
      </w:rPr>
      <w:t xml:space="preserve">      September 25, </w:t>
    </w:r>
    <w:proofErr w:type="gramStart"/>
    <w:r w:rsidR="001944C4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D831EA" w14:textId="77777777" w:rsidR="001A4BE9" w:rsidRDefault="001A4BE9">
      <w:r>
        <w:separator/>
      </w:r>
    </w:p>
    <w:p w14:paraId="31FFBAEC" w14:textId="77777777" w:rsidR="001A4BE9" w:rsidRDefault="001A4BE9"/>
  </w:footnote>
  <w:footnote w:type="continuationSeparator" w:id="0">
    <w:p w14:paraId="738510C4" w14:textId="77777777" w:rsidR="001A4BE9" w:rsidRDefault="001A4BE9">
      <w:r>
        <w:continuationSeparator/>
      </w:r>
    </w:p>
    <w:p w14:paraId="52E13327" w14:textId="77777777" w:rsidR="001A4BE9" w:rsidRDefault="001A4BE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4D070C7" w:rsidR="00336C61" w:rsidRPr="006D3AC7" w:rsidRDefault="00336C61" w:rsidP="001944C4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1944C4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944C4" w:rsidRPr="001944C4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4F8D08C6"/>
    <w:multiLevelType w:val="multilevel"/>
    <w:tmpl w:val="741CD48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4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6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5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8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000" w:hanging="1800"/>
      </w:pPr>
      <w:rPr>
        <w:rFonts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93FE1B7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270430483">
    <w:abstractNumId w:val="25"/>
  </w:num>
  <w:num w:numId="45" w16cid:durableId="375741275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allavi  Sharma">
    <w15:presenceInfo w15:providerId="AD" w15:userId="S::pallavi.sharma@jove.com::3b1cbdb9-bf02-4177-99bf-e6f1f02d51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4D42"/>
    <w:rsid w:val="00085F90"/>
    <w:rsid w:val="0008613B"/>
    <w:rsid w:val="00090BAC"/>
    <w:rsid w:val="0009624C"/>
    <w:rsid w:val="00097BF1"/>
    <w:rsid w:val="000A2498"/>
    <w:rsid w:val="000A5384"/>
    <w:rsid w:val="000B0B1A"/>
    <w:rsid w:val="000B2085"/>
    <w:rsid w:val="000B387A"/>
    <w:rsid w:val="000B4E9A"/>
    <w:rsid w:val="000B73F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2E2C"/>
    <w:rsid w:val="000E6166"/>
    <w:rsid w:val="000E6172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14DD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5721B"/>
    <w:rsid w:val="00162D51"/>
    <w:rsid w:val="0016471F"/>
    <w:rsid w:val="00176D6F"/>
    <w:rsid w:val="00177B33"/>
    <w:rsid w:val="001819E3"/>
    <w:rsid w:val="00184EF9"/>
    <w:rsid w:val="00191A77"/>
    <w:rsid w:val="001944C4"/>
    <w:rsid w:val="00194DBB"/>
    <w:rsid w:val="00197C7A"/>
    <w:rsid w:val="001A4073"/>
    <w:rsid w:val="001A4BE9"/>
    <w:rsid w:val="001B3024"/>
    <w:rsid w:val="001B5C46"/>
    <w:rsid w:val="001B6FFD"/>
    <w:rsid w:val="001C3C85"/>
    <w:rsid w:val="001C5DB5"/>
    <w:rsid w:val="001C7BBC"/>
    <w:rsid w:val="001D621E"/>
    <w:rsid w:val="001D66A5"/>
    <w:rsid w:val="001D693C"/>
    <w:rsid w:val="001E2225"/>
    <w:rsid w:val="001E230F"/>
    <w:rsid w:val="001E52A3"/>
    <w:rsid w:val="001F0890"/>
    <w:rsid w:val="001F615E"/>
    <w:rsid w:val="00214268"/>
    <w:rsid w:val="0021602E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664F8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3E3A"/>
    <w:rsid w:val="002C54DB"/>
    <w:rsid w:val="002D52A1"/>
    <w:rsid w:val="002E7521"/>
    <w:rsid w:val="002F0D42"/>
    <w:rsid w:val="002F3829"/>
    <w:rsid w:val="002F38CF"/>
    <w:rsid w:val="00301230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3797E"/>
    <w:rsid w:val="0034182F"/>
    <w:rsid w:val="00342D7B"/>
    <w:rsid w:val="0034684D"/>
    <w:rsid w:val="00347FE0"/>
    <w:rsid w:val="003513A5"/>
    <w:rsid w:val="00353E15"/>
    <w:rsid w:val="00355D9B"/>
    <w:rsid w:val="00357FB7"/>
    <w:rsid w:val="0036294A"/>
    <w:rsid w:val="00363153"/>
    <w:rsid w:val="00364249"/>
    <w:rsid w:val="003672FC"/>
    <w:rsid w:val="00371510"/>
    <w:rsid w:val="003754A7"/>
    <w:rsid w:val="00382904"/>
    <w:rsid w:val="0038502C"/>
    <w:rsid w:val="00386777"/>
    <w:rsid w:val="00395684"/>
    <w:rsid w:val="003A1109"/>
    <w:rsid w:val="003A24C6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E4E82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6FE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3C2D"/>
    <w:rsid w:val="00495959"/>
    <w:rsid w:val="004A72BD"/>
    <w:rsid w:val="004B5C96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0A27"/>
    <w:rsid w:val="005925C3"/>
    <w:rsid w:val="00594A84"/>
    <w:rsid w:val="005A02B6"/>
    <w:rsid w:val="005A09D8"/>
    <w:rsid w:val="005A1F5E"/>
    <w:rsid w:val="005A33C6"/>
    <w:rsid w:val="005A350C"/>
    <w:rsid w:val="005A3F8F"/>
    <w:rsid w:val="005B0866"/>
    <w:rsid w:val="005B4717"/>
    <w:rsid w:val="005B6859"/>
    <w:rsid w:val="005C2915"/>
    <w:rsid w:val="005C6D1E"/>
    <w:rsid w:val="005D0E9C"/>
    <w:rsid w:val="005D0F8B"/>
    <w:rsid w:val="005D10E6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360"/>
    <w:rsid w:val="0067274F"/>
    <w:rsid w:val="006801B1"/>
    <w:rsid w:val="00681C47"/>
    <w:rsid w:val="0069665E"/>
    <w:rsid w:val="00697FD8"/>
    <w:rsid w:val="006A0250"/>
    <w:rsid w:val="006A0263"/>
    <w:rsid w:val="006A0AFD"/>
    <w:rsid w:val="006A14A2"/>
    <w:rsid w:val="006A1B4F"/>
    <w:rsid w:val="006A21CB"/>
    <w:rsid w:val="006A34DD"/>
    <w:rsid w:val="006A6324"/>
    <w:rsid w:val="006B2573"/>
    <w:rsid w:val="006B498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275A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0133"/>
    <w:rsid w:val="007548F3"/>
    <w:rsid w:val="007574EC"/>
    <w:rsid w:val="00765BE2"/>
    <w:rsid w:val="0076691B"/>
    <w:rsid w:val="0077071A"/>
    <w:rsid w:val="00772380"/>
    <w:rsid w:val="00772548"/>
    <w:rsid w:val="00777388"/>
    <w:rsid w:val="00785075"/>
    <w:rsid w:val="00790E8C"/>
    <w:rsid w:val="00793885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251A2"/>
    <w:rsid w:val="00831E2A"/>
    <w:rsid w:val="00831FBF"/>
    <w:rsid w:val="00832FA5"/>
    <w:rsid w:val="0083314E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13F2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0AE9"/>
    <w:rsid w:val="009D21B9"/>
    <w:rsid w:val="009D5597"/>
    <w:rsid w:val="009E24F3"/>
    <w:rsid w:val="009E4241"/>
    <w:rsid w:val="009E7BDA"/>
    <w:rsid w:val="009E7D9C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60BC"/>
    <w:rsid w:val="00A40760"/>
    <w:rsid w:val="00A4233A"/>
    <w:rsid w:val="00A44EFB"/>
    <w:rsid w:val="00A50DAE"/>
    <w:rsid w:val="00A5213D"/>
    <w:rsid w:val="00A5222C"/>
    <w:rsid w:val="00A5360D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0AB6"/>
    <w:rsid w:val="00B13941"/>
    <w:rsid w:val="00B203B5"/>
    <w:rsid w:val="00B33E59"/>
    <w:rsid w:val="00B340A8"/>
    <w:rsid w:val="00B3428E"/>
    <w:rsid w:val="00B36993"/>
    <w:rsid w:val="00B40E12"/>
    <w:rsid w:val="00B435B8"/>
    <w:rsid w:val="00B4499C"/>
    <w:rsid w:val="00B455B3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7F22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1690A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6E2C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1129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76B29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1EB9"/>
    <w:rsid w:val="00DF307B"/>
    <w:rsid w:val="00DF5271"/>
    <w:rsid w:val="00DF6EE3"/>
    <w:rsid w:val="00E02021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761C7"/>
    <w:rsid w:val="00E8076C"/>
    <w:rsid w:val="00E86E4B"/>
    <w:rsid w:val="00E87DA4"/>
    <w:rsid w:val="00E9340F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251C"/>
    <w:rsid w:val="00EE39ED"/>
    <w:rsid w:val="00EE4460"/>
    <w:rsid w:val="00EE6470"/>
    <w:rsid w:val="00EF4E2B"/>
    <w:rsid w:val="00EF5162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075"/>
    <w:rsid w:val="00F83448"/>
    <w:rsid w:val="00F84F32"/>
    <w:rsid w:val="00F917CF"/>
    <w:rsid w:val="00F95E8D"/>
    <w:rsid w:val="00FA1A9D"/>
    <w:rsid w:val="00FA1B0E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8ECF2675-CB4F-408A-809A-3BDC11D20E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3A24C6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3A24C6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3A24C6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3A24C6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3A24C6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3A24C6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semiHidden/>
    <w:unhideWhenUsed/>
    <w:rsid w:val="009E7D9C"/>
    <w:rPr>
      <w:rFonts w:ascii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E761C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omments.xml.rels><?xml version="1.0" encoding="UTF-8" standalone="yes"?>
<Relationships xmlns="http://schemas.openxmlformats.org/package/2006/relationships"><Relationship Id="rId3" Type="http://schemas.openxmlformats.org/officeDocument/2006/relationships/hyperlink" Target="https://review.jove.com/account/file-uploader?src=21010583" TargetMode="External"/><Relationship Id="rId2" Type="http://schemas.openxmlformats.org/officeDocument/2006/relationships/hyperlink" Target="https://review.jove.com/account/file-uploader?src=21010583" TargetMode="External"/><Relationship Id="rId1" Type="http://schemas.openxmlformats.org/officeDocument/2006/relationships/hyperlink" Target="mailto:proofreading@jove.com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1010583" TargetMode="External"/><Relationship Id="rId13" Type="http://schemas.openxmlformats.org/officeDocument/2006/relationships/hyperlink" Target="mailto:mstewa64@jh.edu" TargetMode="External"/><Relationship Id="rId18" Type="http://schemas.openxmlformats.org/officeDocument/2006/relationships/hyperlink" Target="mailto:ahmed.abouelghar@biochem.utah.edu" TargetMode="External"/><Relationship Id="rId26" Type="http://schemas.microsoft.com/office/2011/relationships/people" Target="people.xml"/><Relationship Id="rId3" Type="http://schemas.openxmlformats.org/officeDocument/2006/relationships/styles" Target="styles.xml"/><Relationship Id="rId21" Type="http://schemas.openxmlformats.org/officeDocument/2006/relationships/hyperlink" Target="https://review.jove.com/account/file-uploader?src=21010583" TargetMode="Externa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17" Type="http://schemas.openxmlformats.org/officeDocument/2006/relationships/hyperlink" Target="mailto:talia.cahoon@biochem.utah.edu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mailto:matthew.miller@biochem.utah.edu" TargetMode="External"/><Relationship Id="rId20" Type="http://schemas.openxmlformats.org/officeDocument/2006/relationships/hyperlink" Target="https://review.jove.com/account/file-uploader?src=21010583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mailto:mstewa64@jh.edu" TargetMode="External"/><Relationship Id="rId23" Type="http://schemas.openxmlformats.org/officeDocument/2006/relationships/footer" Target="footer1.xml"/><Relationship Id="rId10" Type="http://schemas.microsoft.com/office/2011/relationships/commentsExtended" Target="commentsExtended.xml"/><Relationship Id="rId19" Type="http://schemas.openxmlformats.org/officeDocument/2006/relationships/hyperlink" Target="mailto:Sara.Hoppe@biochem.utah.edu" TargetMode="Externa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hyperlink" Target="mailto:matthew.miller@biochem.utah.edu" TargetMode="External"/><Relationship Id="rId22" Type="http://schemas.openxmlformats.org/officeDocument/2006/relationships/header" Target="header1.xm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E022FF-0CC4-4D43-8CF5-6F8325F193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0</Pages>
  <Words>2204</Words>
  <Characters>12563</Characters>
  <Application>Microsoft Office Word</Application>
  <DocSecurity>0</DocSecurity>
  <Lines>285</Lines>
  <Paragraphs>1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62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2</cp:revision>
  <dcterms:created xsi:type="dcterms:W3CDTF">2025-09-25T16:38:00Z</dcterms:created>
  <dcterms:modified xsi:type="dcterms:W3CDTF">2025-09-25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